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6DF524" w14:textId="77777777" w:rsidR="00531B04" w:rsidRDefault="00531B04" w:rsidP="00531B04">
      <w:pPr>
        <w:pStyle w:val="OMBInfo"/>
      </w:pPr>
      <w:bookmarkStart w:id="0" w:name="a.-personal-statement"/>
      <w:r>
        <w:t>OMB No. 0925-0001 and 0925-0002 (Rev. 10/2021</w:t>
      </w:r>
      <w:r w:rsidRPr="007E6E1E">
        <w:t xml:space="preserve"> </w:t>
      </w:r>
      <w:r>
        <w:t>Approved Through 01/31/2026)</w:t>
      </w:r>
    </w:p>
    <w:p w14:paraId="6B625040" w14:textId="77777777" w:rsidR="00531B04" w:rsidRPr="006E6FB5" w:rsidRDefault="00531B04" w:rsidP="00531B04">
      <w:pPr>
        <w:pStyle w:val="Title"/>
      </w:pPr>
      <w:r w:rsidRPr="006E6FB5">
        <w:t>BIOGRAPHICAL SKETCH</w:t>
      </w:r>
    </w:p>
    <w:p w14:paraId="35AD8FDA" w14:textId="77777777" w:rsidR="00531B04" w:rsidRPr="00F7284D" w:rsidRDefault="00531B04" w:rsidP="00531B04">
      <w:pPr>
        <w:pStyle w:val="HeadingNote"/>
      </w:pPr>
      <w:r w:rsidRPr="00F7284D">
        <w:t>Provide the following information for the Senior/key personnel and other significant contributors.</w:t>
      </w:r>
      <w:r w:rsidRPr="00F7284D">
        <w:br w:type="textWrapping" w:clear="all"/>
        <w:t xml:space="preserve">Follow this format for each person.  </w:t>
      </w:r>
      <w:r w:rsidRPr="00656AB8">
        <w:rPr>
          <w:b/>
        </w:rPr>
        <w:t xml:space="preserve">DO NOT EXCEED </w:t>
      </w:r>
      <w:r>
        <w:rPr>
          <w:b/>
        </w:rPr>
        <w:t>FIVE</w:t>
      </w:r>
      <w:r w:rsidRPr="00656AB8">
        <w:rPr>
          <w:b/>
        </w:rPr>
        <w:t xml:space="preserve"> PAGES.</w:t>
      </w:r>
    </w:p>
    <w:p w14:paraId="5E74678C" w14:textId="77777777" w:rsidR="00531B04" w:rsidRPr="00D3779E" w:rsidRDefault="00531B04" w:rsidP="00531B04">
      <w:pPr>
        <w:pStyle w:val="FormFieldCaption1"/>
        <w:pBdr>
          <w:between w:val="single" w:sz="4" w:space="1" w:color="auto"/>
        </w:pBdr>
        <w:rPr>
          <w:sz w:val="32"/>
        </w:rPr>
      </w:pPr>
      <w:r w:rsidRPr="00D3779E">
        <w:rPr>
          <w:sz w:val="22"/>
        </w:rPr>
        <w:t>NAME:</w:t>
      </w:r>
      <w:r>
        <w:rPr>
          <w:sz w:val="22"/>
        </w:rPr>
        <w:t xml:space="preserve"> Cole Brokamp</w:t>
      </w:r>
      <w:r>
        <w:rPr>
          <w:sz w:val="22"/>
        </w:rPr>
        <w:tab/>
      </w:r>
    </w:p>
    <w:p w14:paraId="32B55F65" w14:textId="77777777" w:rsidR="00531B04" w:rsidRPr="00D3779E" w:rsidRDefault="00531B04" w:rsidP="00531B04">
      <w:pPr>
        <w:pStyle w:val="FormFieldCaption1"/>
        <w:pBdr>
          <w:between w:val="single" w:sz="4" w:space="1" w:color="auto"/>
        </w:pBdr>
        <w:rPr>
          <w:sz w:val="32"/>
        </w:rPr>
      </w:pPr>
      <w:proofErr w:type="spellStart"/>
      <w:r w:rsidRPr="00D3779E">
        <w:rPr>
          <w:sz w:val="22"/>
        </w:rPr>
        <w:t>eRA</w:t>
      </w:r>
      <w:proofErr w:type="spellEnd"/>
      <w:r w:rsidRPr="00D3779E">
        <w:rPr>
          <w:sz w:val="22"/>
        </w:rPr>
        <w:t xml:space="preserve"> COMMONS </w:t>
      </w:r>
      <w:proofErr w:type="gramStart"/>
      <w:r w:rsidRPr="00D3779E">
        <w:rPr>
          <w:sz w:val="22"/>
        </w:rPr>
        <w:t>USER NAME</w:t>
      </w:r>
      <w:proofErr w:type="gramEnd"/>
      <w:r w:rsidRPr="00D3779E">
        <w:rPr>
          <w:sz w:val="22"/>
        </w:rPr>
        <w:t xml:space="preserve"> (credential, e.g., agency login):</w:t>
      </w:r>
      <w:r>
        <w:rPr>
          <w:sz w:val="22"/>
        </w:rPr>
        <w:t xml:space="preserve"> </w:t>
      </w:r>
      <w:proofErr w:type="spellStart"/>
      <w:r>
        <w:rPr>
          <w:sz w:val="22"/>
        </w:rPr>
        <w:t>brokampr</w:t>
      </w:r>
      <w:proofErr w:type="spellEnd"/>
    </w:p>
    <w:p w14:paraId="731970FE" w14:textId="77777777" w:rsidR="00531B04" w:rsidRPr="00D3779E" w:rsidRDefault="00531B04" w:rsidP="00531B04">
      <w:pPr>
        <w:pStyle w:val="FormFieldCaption1"/>
        <w:pBdr>
          <w:between w:val="single" w:sz="4" w:space="1" w:color="auto"/>
        </w:pBdr>
        <w:rPr>
          <w:sz w:val="32"/>
        </w:rPr>
      </w:pPr>
      <w:r w:rsidRPr="00D3779E">
        <w:rPr>
          <w:sz w:val="22"/>
        </w:rPr>
        <w:t>POSITION TITLE:</w:t>
      </w:r>
      <w:r>
        <w:rPr>
          <w:sz w:val="22"/>
        </w:rPr>
        <w:t xml:space="preserve"> Associate Professor</w:t>
      </w:r>
    </w:p>
    <w:p w14:paraId="3210AF2B" w14:textId="77777777" w:rsidR="00531B04" w:rsidRPr="00D3779E" w:rsidRDefault="00531B04" w:rsidP="00531B04">
      <w:pPr>
        <w:pStyle w:val="FormFieldCaption1"/>
        <w:pBdr>
          <w:between w:val="single" w:sz="4" w:space="1" w:color="auto"/>
        </w:pBdr>
        <w:rPr>
          <w:sz w:val="22"/>
        </w:rPr>
      </w:pPr>
      <w:r w:rsidRPr="00D3779E">
        <w:rPr>
          <w:sz w:val="22"/>
        </w:rPr>
        <w:t xml:space="preserve">EDUCATION/TRAINING </w:t>
      </w:r>
      <w:r w:rsidRPr="00D3779E">
        <w:rPr>
          <w:rStyle w:val="Emphasis"/>
        </w:rPr>
        <w:t>(Begin with baccalaureate or other initial professional education, such as nursing, include postdoctoral training and residency training if applicable. Add/delete rows as necessary.)</w:t>
      </w:r>
    </w:p>
    <w:tbl>
      <w:tblPr>
        <w:tblStyle w:val="TableGrid"/>
        <w:tblW w:w="10836" w:type="dxa"/>
        <w:tblBorders>
          <w:left w:val="none" w:sz="0" w:space="0" w:color="auto"/>
          <w:bottom w:val="none" w:sz="0" w:space="0" w:color="auto"/>
          <w:right w:val="none" w:sz="0" w:space="0" w:color="auto"/>
          <w:insideH w:val="none" w:sz="0" w:space="0" w:color="auto"/>
        </w:tblBorders>
        <w:tblLayout w:type="fixed"/>
        <w:tblLook w:val="04A0" w:firstRow="1" w:lastRow="0" w:firstColumn="1" w:lastColumn="0" w:noHBand="0" w:noVBand="1"/>
        <w:tblCaption w:val="Education and Training Table"/>
        <w:tblDescription w:val="Enter your institution name and location, degree (if applicable), start date, end date (or expected end date), and field of study. "/>
      </w:tblPr>
      <w:tblGrid>
        <w:gridCol w:w="4680"/>
        <w:gridCol w:w="1530"/>
        <w:gridCol w:w="1350"/>
        <w:gridCol w:w="3276"/>
      </w:tblGrid>
      <w:tr w:rsidR="00531B04" w:rsidRPr="00D3779E" w14:paraId="64BE76FC" w14:textId="77777777" w:rsidTr="007929AA">
        <w:trPr>
          <w:cantSplit/>
          <w:tblHeader/>
        </w:trPr>
        <w:tc>
          <w:tcPr>
            <w:tcW w:w="4680" w:type="dxa"/>
            <w:tcBorders>
              <w:top w:val="single" w:sz="4" w:space="0" w:color="auto"/>
              <w:bottom w:val="single" w:sz="4" w:space="0" w:color="auto"/>
            </w:tcBorders>
            <w:vAlign w:val="center"/>
          </w:tcPr>
          <w:p w14:paraId="451CD7DE" w14:textId="77777777" w:rsidR="00531B04" w:rsidRPr="00D3779E" w:rsidRDefault="00531B04" w:rsidP="007929AA">
            <w:pPr>
              <w:pStyle w:val="FormFieldCaption"/>
              <w:jc w:val="center"/>
              <w:rPr>
                <w:sz w:val="22"/>
              </w:rPr>
            </w:pPr>
            <w:r w:rsidRPr="00D3779E">
              <w:rPr>
                <w:sz w:val="22"/>
              </w:rPr>
              <w:t>INSTITUTION AND LOCATION</w:t>
            </w:r>
          </w:p>
        </w:tc>
        <w:tc>
          <w:tcPr>
            <w:tcW w:w="1530" w:type="dxa"/>
            <w:tcBorders>
              <w:top w:val="single" w:sz="4" w:space="0" w:color="auto"/>
              <w:bottom w:val="single" w:sz="4" w:space="0" w:color="auto"/>
            </w:tcBorders>
            <w:vAlign w:val="center"/>
          </w:tcPr>
          <w:p w14:paraId="7E9231EB" w14:textId="77777777" w:rsidR="00531B04" w:rsidRPr="00D3779E" w:rsidRDefault="00531B04" w:rsidP="007929AA">
            <w:pPr>
              <w:pStyle w:val="FormFieldCaption"/>
              <w:jc w:val="center"/>
              <w:rPr>
                <w:sz w:val="22"/>
              </w:rPr>
            </w:pPr>
            <w:r w:rsidRPr="00D3779E">
              <w:rPr>
                <w:sz w:val="22"/>
              </w:rPr>
              <w:t>DEGREE</w:t>
            </w:r>
          </w:p>
          <w:p w14:paraId="4991EF25" w14:textId="77777777" w:rsidR="00531B04" w:rsidRPr="00D3779E" w:rsidRDefault="00531B04" w:rsidP="007929AA">
            <w:pPr>
              <w:pStyle w:val="FormFieldCaption"/>
              <w:jc w:val="center"/>
              <w:rPr>
                <w:rStyle w:val="Emphasis"/>
              </w:rPr>
            </w:pPr>
            <w:r w:rsidRPr="00D3779E">
              <w:rPr>
                <w:rStyle w:val="Emphasis"/>
              </w:rPr>
              <w:t>(if applicable)</w:t>
            </w:r>
          </w:p>
          <w:p w14:paraId="7E903222" w14:textId="77777777" w:rsidR="00531B04" w:rsidRPr="00D3779E" w:rsidRDefault="00531B04" w:rsidP="007929AA">
            <w:pPr>
              <w:pStyle w:val="FormFieldCaption"/>
              <w:rPr>
                <w:sz w:val="22"/>
              </w:rPr>
            </w:pPr>
          </w:p>
        </w:tc>
        <w:tc>
          <w:tcPr>
            <w:tcW w:w="1350" w:type="dxa"/>
            <w:tcBorders>
              <w:top w:val="single" w:sz="4" w:space="0" w:color="auto"/>
              <w:bottom w:val="single" w:sz="4" w:space="0" w:color="auto"/>
            </w:tcBorders>
            <w:vAlign w:val="center"/>
          </w:tcPr>
          <w:p w14:paraId="7CE03E6E" w14:textId="77777777" w:rsidR="00531B04" w:rsidRDefault="00531B04" w:rsidP="007929AA">
            <w:pPr>
              <w:pStyle w:val="FormFieldCaption"/>
              <w:jc w:val="center"/>
              <w:rPr>
                <w:sz w:val="22"/>
              </w:rPr>
            </w:pPr>
            <w:r w:rsidRPr="00D3779E">
              <w:rPr>
                <w:sz w:val="22"/>
              </w:rPr>
              <w:t xml:space="preserve">Completion </w:t>
            </w:r>
          </w:p>
          <w:p w14:paraId="41C7FA5F" w14:textId="77777777" w:rsidR="00531B04" w:rsidRPr="00D3779E" w:rsidRDefault="00531B04" w:rsidP="007929AA">
            <w:pPr>
              <w:pStyle w:val="FormFieldCaption"/>
              <w:jc w:val="center"/>
              <w:rPr>
                <w:sz w:val="22"/>
              </w:rPr>
            </w:pPr>
            <w:r w:rsidRPr="00D3779E">
              <w:rPr>
                <w:sz w:val="22"/>
              </w:rPr>
              <w:t>Date</w:t>
            </w:r>
          </w:p>
          <w:p w14:paraId="2FDCE475" w14:textId="77777777" w:rsidR="00531B04" w:rsidRPr="00D3779E" w:rsidRDefault="00531B04" w:rsidP="007929AA">
            <w:pPr>
              <w:pStyle w:val="FormFieldCaption"/>
              <w:jc w:val="center"/>
              <w:rPr>
                <w:sz w:val="22"/>
              </w:rPr>
            </w:pPr>
            <w:r w:rsidRPr="00D3779E">
              <w:rPr>
                <w:sz w:val="22"/>
              </w:rPr>
              <w:t>MM/YYYY</w:t>
            </w:r>
          </w:p>
          <w:p w14:paraId="48351D18" w14:textId="77777777" w:rsidR="00531B04" w:rsidRPr="00D3779E" w:rsidRDefault="00531B04" w:rsidP="007929AA">
            <w:pPr>
              <w:pStyle w:val="FormFieldCaption"/>
              <w:rPr>
                <w:sz w:val="22"/>
              </w:rPr>
            </w:pPr>
          </w:p>
        </w:tc>
        <w:tc>
          <w:tcPr>
            <w:tcW w:w="3276" w:type="dxa"/>
            <w:tcBorders>
              <w:top w:val="single" w:sz="4" w:space="0" w:color="auto"/>
              <w:bottom w:val="single" w:sz="4" w:space="0" w:color="auto"/>
            </w:tcBorders>
            <w:vAlign w:val="center"/>
          </w:tcPr>
          <w:p w14:paraId="38A9EB39" w14:textId="77777777" w:rsidR="00531B04" w:rsidRPr="00D3779E" w:rsidRDefault="00531B04" w:rsidP="007929AA">
            <w:pPr>
              <w:pStyle w:val="FormFieldCaption"/>
              <w:jc w:val="center"/>
              <w:rPr>
                <w:sz w:val="22"/>
              </w:rPr>
            </w:pPr>
            <w:r w:rsidRPr="00D3779E">
              <w:rPr>
                <w:sz w:val="22"/>
              </w:rPr>
              <w:t>FIELD OF STUDY</w:t>
            </w:r>
          </w:p>
          <w:p w14:paraId="69B1CAD0" w14:textId="77777777" w:rsidR="00531B04" w:rsidRPr="00D3779E" w:rsidRDefault="00531B04" w:rsidP="007929AA">
            <w:pPr>
              <w:pStyle w:val="FormFieldCaption"/>
              <w:rPr>
                <w:sz w:val="22"/>
              </w:rPr>
            </w:pPr>
          </w:p>
        </w:tc>
      </w:tr>
      <w:tr w:rsidR="00531B04" w:rsidRPr="00D3779E" w14:paraId="25F019CB" w14:textId="77777777" w:rsidTr="007929AA">
        <w:trPr>
          <w:cantSplit/>
          <w:trHeight w:val="395"/>
        </w:trPr>
        <w:tc>
          <w:tcPr>
            <w:tcW w:w="4680" w:type="dxa"/>
            <w:tcBorders>
              <w:top w:val="single" w:sz="4" w:space="0" w:color="auto"/>
            </w:tcBorders>
          </w:tcPr>
          <w:p w14:paraId="79E79130" w14:textId="77777777" w:rsidR="00531B04" w:rsidRPr="00977FA5" w:rsidRDefault="00531B04" w:rsidP="007929AA">
            <w:pPr>
              <w:pStyle w:val="FormFieldCaption"/>
              <w:spacing w:before="20" w:after="20"/>
              <w:rPr>
                <w:sz w:val="22"/>
                <w:szCs w:val="22"/>
              </w:rPr>
            </w:pPr>
            <w:r>
              <w:rPr>
                <w:sz w:val="22"/>
                <w:szCs w:val="22"/>
              </w:rPr>
              <w:t>University of Cincinnati; Cincinnati, OH</w:t>
            </w:r>
          </w:p>
        </w:tc>
        <w:tc>
          <w:tcPr>
            <w:tcW w:w="1530" w:type="dxa"/>
            <w:tcBorders>
              <w:top w:val="single" w:sz="4" w:space="0" w:color="auto"/>
            </w:tcBorders>
          </w:tcPr>
          <w:p w14:paraId="43B9D101" w14:textId="77777777" w:rsidR="00531B04" w:rsidRPr="00977FA5" w:rsidRDefault="00531B04" w:rsidP="007929AA">
            <w:pPr>
              <w:pStyle w:val="FormFieldCaption"/>
              <w:spacing w:before="20" w:after="20"/>
              <w:jc w:val="center"/>
              <w:rPr>
                <w:sz w:val="22"/>
                <w:szCs w:val="22"/>
              </w:rPr>
            </w:pPr>
            <w:r>
              <w:rPr>
                <w:sz w:val="22"/>
                <w:szCs w:val="22"/>
              </w:rPr>
              <w:t>B.S.</w:t>
            </w:r>
          </w:p>
        </w:tc>
        <w:tc>
          <w:tcPr>
            <w:tcW w:w="1350" w:type="dxa"/>
            <w:tcBorders>
              <w:top w:val="single" w:sz="4" w:space="0" w:color="auto"/>
            </w:tcBorders>
          </w:tcPr>
          <w:p w14:paraId="4A93E2DD" w14:textId="77777777" w:rsidR="00531B04" w:rsidRPr="00977FA5" w:rsidRDefault="00531B04" w:rsidP="007929AA">
            <w:pPr>
              <w:pStyle w:val="FormFieldCaption"/>
              <w:spacing w:before="20" w:after="20"/>
              <w:jc w:val="center"/>
              <w:rPr>
                <w:sz w:val="22"/>
                <w:szCs w:val="22"/>
              </w:rPr>
            </w:pPr>
            <w:r>
              <w:rPr>
                <w:sz w:val="22"/>
                <w:szCs w:val="22"/>
              </w:rPr>
              <w:t>06/2010</w:t>
            </w:r>
          </w:p>
        </w:tc>
        <w:tc>
          <w:tcPr>
            <w:tcW w:w="3276" w:type="dxa"/>
            <w:tcBorders>
              <w:top w:val="single" w:sz="4" w:space="0" w:color="auto"/>
            </w:tcBorders>
          </w:tcPr>
          <w:p w14:paraId="26730769" w14:textId="77777777" w:rsidR="00531B04" w:rsidRPr="00977FA5" w:rsidRDefault="00531B04" w:rsidP="007929AA">
            <w:pPr>
              <w:pStyle w:val="FormFieldCaption"/>
              <w:spacing w:before="20" w:after="20"/>
              <w:rPr>
                <w:sz w:val="22"/>
                <w:szCs w:val="22"/>
              </w:rPr>
            </w:pPr>
            <w:r>
              <w:rPr>
                <w:sz w:val="22"/>
                <w:szCs w:val="22"/>
              </w:rPr>
              <w:t>Biomedical Engineering</w:t>
            </w:r>
          </w:p>
        </w:tc>
      </w:tr>
      <w:tr w:rsidR="00531B04" w:rsidRPr="00D3779E" w14:paraId="15D2775C" w14:textId="77777777" w:rsidTr="007929AA">
        <w:trPr>
          <w:cantSplit/>
          <w:trHeight w:val="395"/>
        </w:trPr>
        <w:tc>
          <w:tcPr>
            <w:tcW w:w="4680" w:type="dxa"/>
            <w:tcBorders>
              <w:bottom w:val="nil"/>
            </w:tcBorders>
          </w:tcPr>
          <w:p w14:paraId="071A41A3" w14:textId="77777777" w:rsidR="00531B04" w:rsidRPr="00977FA5" w:rsidRDefault="00531B04" w:rsidP="007929AA">
            <w:pPr>
              <w:pStyle w:val="FormFieldCaption"/>
              <w:spacing w:before="20" w:after="20"/>
              <w:rPr>
                <w:sz w:val="22"/>
                <w:szCs w:val="22"/>
              </w:rPr>
            </w:pPr>
            <w:r>
              <w:rPr>
                <w:sz w:val="22"/>
                <w:szCs w:val="22"/>
              </w:rPr>
              <w:t>University of Cincinnati; Cincinnati, OH</w:t>
            </w:r>
          </w:p>
        </w:tc>
        <w:tc>
          <w:tcPr>
            <w:tcW w:w="1530" w:type="dxa"/>
            <w:tcBorders>
              <w:bottom w:val="nil"/>
            </w:tcBorders>
          </w:tcPr>
          <w:p w14:paraId="1554C93C" w14:textId="77777777" w:rsidR="00531B04" w:rsidRPr="00977FA5" w:rsidRDefault="00531B04" w:rsidP="007929AA">
            <w:pPr>
              <w:pStyle w:val="FormFieldCaption"/>
              <w:spacing w:before="20" w:after="20"/>
              <w:jc w:val="center"/>
              <w:rPr>
                <w:sz w:val="22"/>
                <w:szCs w:val="22"/>
              </w:rPr>
            </w:pPr>
            <w:r>
              <w:rPr>
                <w:sz w:val="22"/>
                <w:szCs w:val="22"/>
              </w:rPr>
              <w:t>Ph.D.</w:t>
            </w:r>
          </w:p>
        </w:tc>
        <w:tc>
          <w:tcPr>
            <w:tcW w:w="1350" w:type="dxa"/>
            <w:tcBorders>
              <w:bottom w:val="nil"/>
            </w:tcBorders>
          </w:tcPr>
          <w:p w14:paraId="70B8AD0E" w14:textId="77777777" w:rsidR="00531B04" w:rsidRPr="00977FA5" w:rsidRDefault="00531B04" w:rsidP="007929AA">
            <w:pPr>
              <w:pStyle w:val="FormFieldCaption"/>
              <w:spacing w:before="20" w:after="20"/>
              <w:jc w:val="center"/>
              <w:rPr>
                <w:sz w:val="22"/>
                <w:szCs w:val="22"/>
              </w:rPr>
            </w:pPr>
            <w:r>
              <w:rPr>
                <w:sz w:val="22"/>
                <w:szCs w:val="22"/>
              </w:rPr>
              <w:t>04/2016</w:t>
            </w:r>
          </w:p>
        </w:tc>
        <w:tc>
          <w:tcPr>
            <w:tcW w:w="3276" w:type="dxa"/>
            <w:tcBorders>
              <w:bottom w:val="nil"/>
            </w:tcBorders>
          </w:tcPr>
          <w:p w14:paraId="77D3DD01" w14:textId="77777777" w:rsidR="00531B04" w:rsidRPr="00977FA5" w:rsidRDefault="00531B04" w:rsidP="007929AA">
            <w:pPr>
              <w:pStyle w:val="FormFieldCaption"/>
              <w:spacing w:before="20" w:after="20"/>
              <w:rPr>
                <w:sz w:val="22"/>
                <w:szCs w:val="22"/>
              </w:rPr>
            </w:pPr>
            <w:r>
              <w:rPr>
                <w:sz w:val="22"/>
                <w:szCs w:val="22"/>
              </w:rPr>
              <w:t>Biostatistics and Bioinformatics</w:t>
            </w:r>
          </w:p>
        </w:tc>
      </w:tr>
      <w:tr w:rsidR="00531B04" w:rsidRPr="00D3779E" w14:paraId="30D5BFE2" w14:textId="77777777" w:rsidTr="007929AA">
        <w:trPr>
          <w:cantSplit/>
          <w:trHeight w:val="395"/>
        </w:trPr>
        <w:tc>
          <w:tcPr>
            <w:tcW w:w="4680" w:type="dxa"/>
            <w:tcBorders>
              <w:top w:val="nil"/>
              <w:bottom w:val="single" w:sz="4" w:space="0" w:color="auto"/>
            </w:tcBorders>
          </w:tcPr>
          <w:p w14:paraId="4639D1F9" w14:textId="77777777" w:rsidR="00531B04" w:rsidRPr="00977FA5" w:rsidRDefault="00531B04" w:rsidP="007929AA">
            <w:pPr>
              <w:pStyle w:val="FormFieldCaption"/>
              <w:spacing w:before="20" w:after="20"/>
              <w:rPr>
                <w:sz w:val="22"/>
                <w:szCs w:val="22"/>
              </w:rPr>
            </w:pPr>
            <w:r>
              <w:rPr>
                <w:sz w:val="22"/>
                <w:szCs w:val="22"/>
              </w:rPr>
              <w:t>Cincinnati Children’s Hospital Medical Center; Cincinnati OH</w:t>
            </w:r>
          </w:p>
        </w:tc>
        <w:tc>
          <w:tcPr>
            <w:tcW w:w="1530" w:type="dxa"/>
            <w:tcBorders>
              <w:top w:val="nil"/>
              <w:bottom w:val="single" w:sz="4" w:space="0" w:color="auto"/>
            </w:tcBorders>
          </w:tcPr>
          <w:p w14:paraId="33391739" w14:textId="77777777" w:rsidR="00531B04" w:rsidRPr="00977FA5" w:rsidRDefault="00531B04" w:rsidP="007929AA">
            <w:pPr>
              <w:pStyle w:val="FormFieldCaption"/>
              <w:spacing w:before="20" w:after="20"/>
              <w:jc w:val="center"/>
              <w:rPr>
                <w:sz w:val="22"/>
                <w:szCs w:val="22"/>
              </w:rPr>
            </w:pPr>
            <w:r>
              <w:rPr>
                <w:sz w:val="22"/>
                <w:szCs w:val="22"/>
              </w:rPr>
              <w:t>Postdoctoral Research Fellow</w:t>
            </w:r>
          </w:p>
        </w:tc>
        <w:tc>
          <w:tcPr>
            <w:tcW w:w="1350" w:type="dxa"/>
            <w:tcBorders>
              <w:top w:val="nil"/>
              <w:bottom w:val="single" w:sz="4" w:space="0" w:color="auto"/>
            </w:tcBorders>
          </w:tcPr>
          <w:p w14:paraId="303CB069" w14:textId="77777777" w:rsidR="00531B04" w:rsidRPr="00977FA5" w:rsidRDefault="00531B04" w:rsidP="007929AA">
            <w:pPr>
              <w:pStyle w:val="FormFieldCaption"/>
              <w:spacing w:before="20" w:after="20"/>
              <w:jc w:val="center"/>
              <w:rPr>
                <w:sz w:val="22"/>
                <w:szCs w:val="22"/>
              </w:rPr>
            </w:pPr>
            <w:r>
              <w:rPr>
                <w:sz w:val="22"/>
                <w:szCs w:val="22"/>
              </w:rPr>
              <w:t>10/2017</w:t>
            </w:r>
          </w:p>
        </w:tc>
        <w:tc>
          <w:tcPr>
            <w:tcW w:w="3276" w:type="dxa"/>
            <w:tcBorders>
              <w:top w:val="nil"/>
              <w:bottom w:val="single" w:sz="4" w:space="0" w:color="auto"/>
            </w:tcBorders>
          </w:tcPr>
          <w:p w14:paraId="234889A8" w14:textId="77777777" w:rsidR="00531B04" w:rsidRPr="00977FA5" w:rsidRDefault="00531B04" w:rsidP="007929AA">
            <w:pPr>
              <w:pStyle w:val="FormFieldCaption"/>
              <w:spacing w:before="20" w:after="20"/>
              <w:rPr>
                <w:sz w:val="22"/>
                <w:szCs w:val="22"/>
              </w:rPr>
            </w:pPr>
            <w:r>
              <w:rPr>
                <w:sz w:val="22"/>
                <w:szCs w:val="22"/>
              </w:rPr>
              <w:t>Biostatistics and Bioinformatics</w:t>
            </w:r>
          </w:p>
        </w:tc>
      </w:tr>
    </w:tbl>
    <w:p w14:paraId="1D5AC2C6" w14:textId="77777777" w:rsidR="008A1679" w:rsidRDefault="00000000">
      <w:pPr>
        <w:pStyle w:val="Heading1"/>
      </w:pPr>
      <w:r>
        <w:t>A. Personal Statement</w:t>
      </w:r>
    </w:p>
    <w:p w14:paraId="3DEEE47F" w14:textId="77777777" w:rsidR="008A1679" w:rsidRDefault="00000000">
      <w:pPr>
        <w:pStyle w:val="FirstParagraph"/>
      </w:pPr>
      <w:r>
        <w:t>As a biostatistician, epidemiologist, and data scientist, I have specialized myself in the areas of informatics and machine learning with applications in population-level environmental, community, and health outcome data. I develop new methods and technologies to support environmental and population health research, including tools for geocoding and geomarker assessment, high resolution spatiotemporal exposure assessment models, and causal inference machine learning methods. I lead research on the roles of environmental exposures and community characteristics on pediatric psychiatric health by applying these methods and tools to large databases of electronic health records, observational cohort studies, clinical registries, and vital records.</w:t>
      </w:r>
    </w:p>
    <w:p w14:paraId="10C0A951" w14:textId="77777777" w:rsidR="008A1679" w:rsidRDefault="00000000">
      <w:pPr>
        <w:pStyle w:val="BodyText"/>
      </w:pPr>
      <w:r>
        <w:t>I look forward to contributing to the proposed project, “Molecular and Environmental Predictors of Early-Life Allergic Diseases: Insights from the SUNBEAM Birth Cohort”, study as a CCHMC site co-investigator. I will implement secure, HIPAA-compliant geocoding and geomarker assessment for study sites using methods and tools developed by my research group and supported by the NIH. I will also contribute to the statistical analysis, interpretation of results, and publication of results.</w:t>
      </w:r>
    </w:p>
    <w:p w14:paraId="4A2C3F59" w14:textId="77777777" w:rsidR="008A1679" w:rsidRDefault="00000000">
      <w:pPr>
        <w:pStyle w:val="Heading2"/>
      </w:pPr>
      <w:bookmarkStart w:id="1" w:name="X2ec93382a328ebe71ef08b0aaa57d0701b434ba"/>
      <w:r>
        <w:t>Ongoing and recently completed projects relevant to this proposal that I would like to highlight include:</w:t>
      </w:r>
    </w:p>
    <w:p w14:paraId="1E8718A5" w14:textId="77777777" w:rsidR="008A1679" w:rsidRDefault="00000000">
      <w:pPr>
        <w:pStyle w:val="FirstParagraph"/>
      </w:pPr>
      <w:r>
        <w:t>NIH/NIEHS R03ES037996</w:t>
      </w:r>
      <w:r>
        <w:br/>
        <w:t>Brokamp C (PI)</w:t>
      </w:r>
      <w:r>
        <w:br/>
        <w:t>8/15/25 - 8/14/27</w:t>
      </w:r>
      <w:r>
        <w:br/>
      </w:r>
      <w:r>
        <w:rPr>
          <w:i/>
          <w:iCs/>
        </w:rPr>
        <w:t>Enhancing the Sustainability and Impact of Geomarker Assessment Tools for Research</w:t>
      </w:r>
    </w:p>
    <w:p w14:paraId="3FC92737" w14:textId="77777777" w:rsidR="008A1679" w:rsidRDefault="00000000">
      <w:pPr>
        <w:pStyle w:val="BodyText"/>
      </w:pPr>
      <w:r>
        <w:t>NIH/NLM R01LM013222</w:t>
      </w:r>
      <w:r>
        <w:br/>
        <w:t>Brokamp C (PI)</w:t>
      </w:r>
      <w:r>
        <w:br/>
        <w:t>8/1/20 - 7/31/25</w:t>
      </w:r>
      <w:r>
        <w:br/>
      </w:r>
      <w:r>
        <w:rPr>
          <w:i/>
          <w:iCs/>
        </w:rPr>
        <w:t>A Framework for Automated and Reproducible Geomarker Curation and Computation at Scale</w:t>
      </w:r>
    </w:p>
    <w:p w14:paraId="22F24871" w14:textId="77777777" w:rsidR="008A1679" w:rsidRDefault="00000000">
      <w:pPr>
        <w:pStyle w:val="Heading2"/>
      </w:pPr>
      <w:bookmarkStart w:id="2" w:name="X693f80153bbd111a40afa295b4f02b38d59a3ad"/>
      <w:bookmarkEnd w:id="1"/>
      <w:r>
        <w:t>Peer-reviewed publications relevant to this proposal I would like to highlight include:</w:t>
      </w:r>
    </w:p>
    <w:p w14:paraId="43D1DA43" w14:textId="77777777" w:rsidR="008A1679" w:rsidRDefault="00000000">
      <w:pPr>
        <w:numPr>
          <w:ilvl w:val="0"/>
          <w:numId w:val="24"/>
        </w:numPr>
      </w:pPr>
      <w:r>
        <w:t xml:space="preserve">Erika Rasnick Manning, Qing Duan, Stuart Taylor, Sarah Ray, Alexandra MS Corley, Joseph Michael, Ryan Gillette, Ndidi Unaka, David Hartley, Andrew F Beck, </w:t>
      </w:r>
      <w:r>
        <w:rPr>
          <w:b/>
          <w:bCs/>
        </w:rPr>
        <w:t>Cole Brokamp</w:t>
      </w:r>
      <w:r>
        <w:t xml:space="preserve">. Development of a Multimodal Geomarker Pipeline to Assess the Impact of Social, Economic, and Environmental Factors on Pediatric Health Outcomes. </w:t>
      </w:r>
      <w:r>
        <w:rPr>
          <w:i/>
          <w:iCs/>
        </w:rPr>
        <w:t>Journal of the American Medical Informatics Association</w:t>
      </w:r>
      <w:r>
        <w:t>. In press. 2024.    </w:t>
      </w:r>
    </w:p>
    <w:p w14:paraId="64AF138E" w14:textId="77777777" w:rsidR="008A1679" w:rsidRDefault="00000000">
      <w:pPr>
        <w:numPr>
          <w:ilvl w:val="0"/>
          <w:numId w:val="24"/>
        </w:numPr>
      </w:pPr>
      <w:r>
        <w:rPr>
          <w:b/>
          <w:bCs/>
        </w:rPr>
        <w:lastRenderedPageBreak/>
        <w:t>Cole Brokamp</w:t>
      </w:r>
      <w:r>
        <w:t xml:space="preserve">. A High Resolution Spatiotemporal Fine Particulate Matter Exposure Assessment Model for the Contiguous United States. </w:t>
      </w:r>
      <w:r>
        <w:rPr>
          <w:i/>
          <w:iCs/>
        </w:rPr>
        <w:t>Environmental Advances</w:t>
      </w:r>
      <w:r>
        <w:t>. 7:100155. 2022.    </w:t>
      </w:r>
    </w:p>
    <w:p w14:paraId="2B8E18E9" w14:textId="77777777" w:rsidR="008A1679" w:rsidRDefault="00000000">
      <w:pPr>
        <w:numPr>
          <w:ilvl w:val="0"/>
          <w:numId w:val="24"/>
        </w:numPr>
      </w:pPr>
      <w:r>
        <w:t xml:space="preserve">Erika Rasnick, Patrick Ryan, Jeff Blossom, Heike Luttmann-Gibson, Nathan Lothrop, Rima Habre, Diane R Gold, Andrew Vancil, Joel Schwartz, James E Gern, </w:t>
      </w:r>
      <w:r>
        <w:rPr>
          <w:b/>
          <w:bCs/>
        </w:rPr>
        <w:t>Cole Brokamp</w:t>
      </w:r>
      <w:r>
        <w:t xml:space="preserve">. High Resolution and Spatiotemporal Place-Based Computable Exposures at Scale. </w:t>
      </w:r>
      <w:r>
        <w:rPr>
          <w:i/>
          <w:iCs/>
        </w:rPr>
        <w:t>AMIA Summits on Translational Science Proceedings</w:t>
      </w:r>
      <w:r>
        <w:t>. 2023:62-70. 2023.    </w:t>
      </w:r>
    </w:p>
    <w:p w14:paraId="055E72D2" w14:textId="77777777" w:rsidR="008A1679" w:rsidRDefault="00000000">
      <w:pPr>
        <w:numPr>
          <w:ilvl w:val="0"/>
          <w:numId w:val="24"/>
        </w:numPr>
      </w:pPr>
      <w:r>
        <w:rPr>
          <w:b/>
          <w:bCs/>
        </w:rPr>
        <w:t>Cole Brokamp</w:t>
      </w:r>
      <w:r>
        <w:t xml:space="preserve">, Chris Wolfe, Todd Lingren, John Harley, Patrick Ryan. Decentralized and Reproducible Geocoding and Characterization of Community and Environmental Exposures for Multi-Site Studies. </w:t>
      </w:r>
      <w:r>
        <w:rPr>
          <w:i/>
          <w:iCs/>
        </w:rPr>
        <w:t>Journal of American Medical Informatics Association</w:t>
      </w:r>
      <w:r>
        <w:t>. 25(3); 309-314. 2017.    </w:t>
      </w:r>
    </w:p>
    <w:p w14:paraId="1367A368" w14:textId="77777777" w:rsidR="008A1679" w:rsidRDefault="00000000">
      <w:pPr>
        <w:pStyle w:val="Heading1"/>
      </w:pPr>
      <w:bookmarkStart w:id="3" w:name="X5d31e2be646bf7699aebcbdedca9b6a74e022f9"/>
      <w:bookmarkEnd w:id="0"/>
      <w:bookmarkEnd w:id="2"/>
      <w:r>
        <w:t>B. Positions, Scientific Appointments, and Honors</w:t>
      </w:r>
    </w:p>
    <w:p w14:paraId="09F47A57" w14:textId="77777777" w:rsidR="008A1679" w:rsidRDefault="00000000">
      <w:pPr>
        <w:pStyle w:val="Heading2"/>
      </w:pPr>
      <w:bookmarkStart w:id="4" w:name="positions"/>
      <w:r>
        <w:t>Positions</w:t>
      </w:r>
    </w:p>
    <w:tbl>
      <w:tblPr>
        <w:tblStyle w:val="Table"/>
        <w:tblW w:w="5000" w:type="pct"/>
        <w:tblLayout w:type="fixed"/>
        <w:tblLook w:val="0000" w:firstRow="0" w:lastRow="0" w:firstColumn="0" w:lastColumn="0" w:noHBand="0" w:noVBand="0"/>
      </w:tblPr>
      <w:tblGrid>
        <w:gridCol w:w="1964"/>
        <w:gridCol w:w="8836"/>
      </w:tblGrid>
      <w:tr w:rsidR="008A1679" w14:paraId="56008CDF" w14:textId="77777777">
        <w:tc>
          <w:tcPr>
            <w:tcW w:w="1440" w:type="dxa"/>
          </w:tcPr>
          <w:p w14:paraId="03061FDF" w14:textId="77777777" w:rsidR="008A1679" w:rsidRDefault="00000000">
            <w:pPr>
              <w:pStyle w:val="Compact"/>
            </w:pPr>
            <w:r>
              <w:t>2022 – Present</w:t>
            </w:r>
          </w:p>
        </w:tc>
        <w:tc>
          <w:tcPr>
            <w:tcW w:w="6480" w:type="dxa"/>
          </w:tcPr>
          <w:p w14:paraId="1D014D56" w14:textId="77777777" w:rsidR="008A1679" w:rsidRDefault="00000000">
            <w:pPr>
              <w:pStyle w:val="Compact"/>
            </w:pPr>
            <w:r>
              <w:t>Associate Professor, Division of Biostatistics and Epidemiology, Cincinnati Children’s Hospital Medical Center, Department of Pediatrics, University of Cincinnati, College of Medicine</w:t>
            </w:r>
          </w:p>
        </w:tc>
      </w:tr>
      <w:tr w:rsidR="008A1679" w14:paraId="4A3CDEEC" w14:textId="77777777">
        <w:tc>
          <w:tcPr>
            <w:tcW w:w="1440" w:type="dxa"/>
          </w:tcPr>
          <w:p w14:paraId="6E29336E" w14:textId="77777777" w:rsidR="008A1679" w:rsidRDefault="00000000">
            <w:pPr>
              <w:pStyle w:val="Compact"/>
            </w:pPr>
            <w:r>
              <w:t>2017 – 2022</w:t>
            </w:r>
          </w:p>
        </w:tc>
        <w:tc>
          <w:tcPr>
            <w:tcW w:w="6480" w:type="dxa"/>
          </w:tcPr>
          <w:p w14:paraId="3DA6FCCB" w14:textId="77777777" w:rsidR="008A1679" w:rsidRDefault="00000000">
            <w:pPr>
              <w:pStyle w:val="Compact"/>
            </w:pPr>
            <w:r>
              <w:t>Assistant Professor, Division of Biostatistics and Epidemiology, Cincinnati Children’s Hospital Medical Center, Department of Pediatrics, University of Cincinnati, College of Medicine</w:t>
            </w:r>
          </w:p>
        </w:tc>
      </w:tr>
    </w:tbl>
    <w:p w14:paraId="1C40E226" w14:textId="77777777" w:rsidR="008A1679" w:rsidRDefault="00000000">
      <w:pPr>
        <w:pStyle w:val="Heading2"/>
      </w:pPr>
      <w:bookmarkStart w:id="5" w:name="scientific-appointments"/>
      <w:bookmarkEnd w:id="4"/>
      <w:r>
        <w:t>Scientific Appointments</w:t>
      </w:r>
    </w:p>
    <w:tbl>
      <w:tblPr>
        <w:tblStyle w:val="Table"/>
        <w:tblW w:w="0" w:type="auto"/>
        <w:tblLook w:val="0000" w:firstRow="0" w:lastRow="0" w:firstColumn="0" w:lastColumn="0" w:noHBand="0" w:noVBand="0"/>
      </w:tblPr>
      <w:tblGrid>
        <w:gridCol w:w="706"/>
        <w:gridCol w:w="4679"/>
      </w:tblGrid>
      <w:tr w:rsidR="008A1679" w14:paraId="5DE483D7" w14:textId="77777777">
        <w:tc>
          <w:tcPr>
            <w:tcW w:w="0" w:type="auto"/>
          </w:tcPr>
          <w:p w14:paraId="00307A31" w14:textId="77777777" w:rsidR="008A1679" w:rsidRDefault="00000000">
            <w:pPr>
              <w:pStyle w:val="Compact"/>
            </w:pPr>
            <w:r>
              <w:t>2025</w:t>
            </w:r>
          </w:p>
        </w:tc>
        <w:tc>
          <w:tcPr>
            <w:tcW w:w="0" w:type="auto"/>
          </w:tcPr>
          <w:p w14:paraId="5ECC479F" w14:textId="77777777" w:rsidR="008A1679" w:rsidRDefault="00000000">
            <w:pPr>
              <w:pStyle w:val="Compact"/>
            </w:pPr>
            <w:r>
              <w:t>NIH ASPB</w:t>
            </w:r>
          </w:p>
        </w:tc>
      </w:tr>
      <w:tr w:rsidR="008A1679" w14:paraId="6C505007" w14:textId="77777777">
        <w:tc>
          <w:tcPr>
            <w:tcW w:w="0" w:type="auto"/>
          </w:tcPr>
          <w:p w14:paraId="22A2B89B" w14:textId="77777777" w:rsidR="008A1679" w:rsidRDefault="00000000">
            <w:pPr>
              <w:pStyle w:val="Compact"/>
            </w:pPr>
            <w:r>
              <w:t>2024</w:t>
            </w:r>
          </w:p>
        </w:tc>
        <w:tc>
          <w:tcPr>
            <w:tcW w:w="0" w:type="auto"/>
          </w:tcPr>
          <w:p w14:paraId="5790E28E" w14:textId="77777777" w:rsidR="008A1679" w:rsidRDefault="00000000">
            <w:pPr>
              <w:pStyle w:val="Compact"/>
            </w:pPr>
            <w:r>
              <w:t>NIH ZES1 LWJ-W (KA)</w:t>
            </w:r>
          </w:p>
        </w:tc>
      </w:tr>
      <w:tr w:rsidR="008A1679" w14:paraId="43FF945C" w14:textId="77777777">
        <w:tc>
          <w:tcPr>
            <w:tcW w:w="0" w:type="auto"/>
          </w:tcPr>
          <w:p w14:paraId="601B12B4" w14:textId="77777777" w:rsidR="008A1679" w:rsidRDefault="00000000">
            <w:pPr>
              <w:pStyle w:val="Compact"/>
            </w:pPr>
            <w:r>
              <w:t>2023</w:t>
            </w:r>
          </w:p>
        </w:tc>
        <w:tc>
          <w:tcPr>
            <w:tcW w:w="0" w:type="auto"/>
          </w:tcPr>
          <w:p w14:paraId="09A96E77" w14:textId="77777777" w:rsidR="008A1679" w:rsidRDefault="00000000">
            <w:pPr>
              <w:pStyle w:val="Compact"/>
            </w:pPr>
            <w:r>
              <w:t>NIH ZES1 BWD-D (HS)</w:t>
            </w:r>
          </w:p>
        </w:tc>
      </w:tr>
      <w:tr w:rsidR="008A1679" w14:paraId="697DA7BC" w14:textId="77777777">
        <w:tc>
          <w:tcPr>
            <w:tcW w:w="0" w:type="auto"/>
          </w:tcPr>
          <w:p w14:paraId="3EEB720D" w14:textId="77777777" w:rsidR="008A1679" w:rsidRDefault="00000000">
            <w:pPr>
              <w:pStyle w:val="Compact"/>
            </w:pPr>
            <w:r>
              <w:t>2023</w:t>
            </w:r>
          </w:p>
        </w:tc>
        <w:tc>
          <w:tcPr>
            <w:tcW w:w="0" w:type="auto"/>
          </w:tcPr>
          <w:p w14:paraId="69833463" w14:textId="77777777" w:rsidR="008A1679" w:rsidRDefault="00000000">
            <w:pPr>
              <w:pStyle w:val="Compact"/>
            </w:pPr>
            <w:r>
              <w:t>NIH ZES1 LWJ-W (K)</w:t>
            </w:r>
          </w:p>
        </w:tc>
      </w:tr>
      <w:tr w:rsidR="008A1679" w14:paraId="692F648F" w14:textId="77777777">
        <w:tc>
          <w:tcPr>
            <w:tcW w:w="0" w:type="auto"/>
          </w:tcPr>
          <w:p w14:paraId="1498B51C" w14:textId="77777777" w:rsidR="008A1679" w:rsidRDefault="00000000">
            <w:pPr>
              <w:pStyle w:val="Compact"/>
            </w:pPr>
            <w:r>
              <w:t>2023</w:t>
            </w:r>
          </w:p>
        </w:tc>
        <w:tc>
          <w:tcPr>
            <w:tcW w:w="0" w:type="auto"/>
          </w:tcPr>
          <w:p w14:paraId="4168B688" w14:textId="77777777" w:rsidR="008A1679" w:rsidRDefault="00000000">
            <w:pPr>
              <w:pStyle w:val="Compact"/>
            </w:pPr>
            <w:r>
              <w:t>NIH ZES1 LKB-K (P2)</w:t>
            </w:r>
          </w:p>
        </w:tc>
      </w:tr>
      <w:tr w:rsidR="008A1679" w14:paraId="56C38073" w14:textId="77777777">
        <w:tc>
          <w:tcPr>
            <w:tcW w:w="0" w:type="auto"/>
          </w:tcPr>
          <w:p w14:paraId="5A31A407" w14:textId="77777777" w:rsidR="008A1679" w:rsidRDefault="00000000">
            <w:pPr>
              <w:pStyle w:val="Compact"/>
            </w:pPr>
            <w:r>
              <w:t>2023</w:t>
            </w:r>
          </w:p>
        </w:tc>
        <w:tc>
          <w:tcPr>
            <w:tcW w:w="0" w:type="auto"/>
          </w:tcPr>
          <w:p w14:paraId="3D6E97D4" w14:textId="77777777" w:rsidR="008A1679" w:rsidRDefault="00000000">
            <w:pPr>
              <w:pStyle w:val="Compact"/>
            </w:pPr>
            <w:r>
              <w:t>NIH ZRG1 MCST–B (14)</w:t>
            </w:r>
          </w:p>
        </w:tc>
      </w:tr>
      <w:tr w:rsidR="008A1679" w14:paraId="14EE46B9" w14:textId="77777777">
        <w:tc>
          <w:tcPr>
            <w:tcW w:w="0" w:type="auto"/>
          </w:tcPr>
          <w:p w14:paraId="25238CDA" w14:textId="77777777" w:rsidR="008A1679" w:rsidRDefault="00000000">
            <w:pPr>
              <w:pStyle w:val="Compact"/>
            </w:pPr>
            <w:r>
              <w:t>2023</w:t>
            </w:r>
          </w:p>
        </w:tc>
        <w:tc>
          <w:tcPr>
            <w:tcW w:w="0" w:type="auto"/>
          </w:tcPr>
          <w:p w14:paraId="5FDF4F33" w14:textId="77777777" w:rsidR="008A1679" w:rsidRDefault="00000000">
            <w:pPr>
              <w:pStyle w:val="Compact"/>
            </w:pPr>
            <w:r>
              <w:t>NIH ZCTA1 TCRB-J (M2)</w:t>
            </w:r>
          </w:p>
        </w:tc>
      </w:tr>
      <w:tr w:rsidR="008A1679" w14:paraId="19D4EC3A" w14:textId="77777777">
        <w:tc>
          <w:tcPr>
            <w:tcW w:w="0" w:type="auto"/>
          </w:tcPr>
          <w:p w14:paraId="141BEFF7" w14:textId="77777777" w:rsidR="008A1679" w:rsidRDefault="00000000">
            <w:pPr>
              <w:pStyle w:val="Compact"/>
            </w:pPr>
            <w:r>
              <w:t>2022</w:t>
            </w:r>
          </w:p>
        </w:tc>
        <w:tc>
          <w:tcPr>
            <w:tcW w:w="0" w:type="auto"/>
          </w:tcPr>
          <w:p w14:paraId="0ED19885" w14:textId="77777777" w:rsidR="008A1679" w:rsidRDefault="00000000">
            <w:pPr>
              <w:pStyle w:val="Compact"/>
            </w:pPr>
            <w:r>
              <w:t>NIH ZES1 WL-W (K)</w:t>
            </w:r>
          </w:p>
        </w:tc>
      </w:tr>
      <w:tr w:rsidR="008A1679" w14:paraId="53222672" w14:textId="77777777">
        <w:tc>
          <w:tcPr>
            <w:tcW w:w="0" w:type="auto"/>
          </w:tcPr>
          <w:p w14:paraId="1877329B" w14:textId="77777777" w:rsidR="008A1679" w:rsidRDefault="00000000">
            <w:pPr>
              <w:pStyle w:val="Compact"/>
            </w:pPr>
            <w:r>
              <w:t>2022</w:t>
            </w:r>
          </w:p>
        </w:tc>
        <w:tc>
          <w:tcPr>
            <w:tcW w:w="0" w:type="auto"/>
          </w:tcPr>
          <w:p w14:paraId="2FDD2D5D" w14:textId="77777777" w:rsidR="008A1679" w:rsidRDefault="00000000">
            <w:pPr>
              <w:pStyle w:val="Compact"/>
            </w:pPr>
            <w:r>
              <w:t>NIH ZES1 LWF-S (K9)</w:t>
            </w:r>
          </w:p>
        </w:tc>
      </w:tr>
      <w:tr w:rsidR="008A1679" w14:paraId="52F8E311" w14:textId="77777777">
        <w:tc>
          <w:tcPr>
            <w:tcW w:w="0" w:type="auto"/>
          </w:tcPr>
          <w:p w14:paraId="6029BF33" w14:textId="77777777" w:rsidR="008A1679" w:rsidRDefault="00000000">
            <w:pPr>
              <w:pStyle w:val="Compact"/>
            </w:pPr>
            <w:r>
              <w:t>2022</w:t>
            </w:r>
          </w:p>
        </w:tc>
        <w:tc>
          <w:tcPr>
            <w:tcW w:w="0" w:type="auto"/>
          </w:tcPr>
          <w:p w14:paraId="3C98F4EC" w14:textId="77777777" w:rsidR="008A1679" w:rsidRDefault="00000000">
            <w:pPr>
              <w:pStyle w:val="Compact"/>
            </w:pPr>
            <w:r>
              <w:t>NIH ZES1 LKB-S (KS)</w:t>
            </w:r>
          </w:p>
        </w:tc>
      </w:tr>
      <w:tr w:rsidR="008A1679" w14:paraId="088CB1C0" w14:textId="77777777">
        <w:tc>
          <w:tcPr>
            <w:tcW w:w="0" w:type="auto"/>
          </w:tcPr>
          <w:p w14:paraId="312BDB25" w14:textId="77777777" w:rsidR="008A1679" w:rsidRDefault="00000000">
            <w:pPr>
              <w:pStyle w:val="Compact"/>
            </w:pPr>
            <w:r>
              <w:t>2019</w:t>
            </w:r>
          </w:p>
        </w:tc>
        <w:tc>
          <w:tcPr>
            <w:tcW w:w="0" w:type="auto"/>
          </w:tcPr>
          <w:p w14:paraId="7A82D75B" w14:textId="77777777" w:rsidR="008A1679" w:rsidRDefault="00000000">
            <w:pPr>
              <w:pStyle w:val="Compact"/>
            </w:pPr>
            <w:r>
              <w:t>NIH SIEE study section, early career reviewer</w:t>
            </w:r>
          </w:p>
        </w:tc>
      </w:tr>
    </w:tbl>
    <w:p w14:paraId="188BD79D" w14:textId="77777777" w:rsidR="008A1679" w:rsidRDefault="00000000">
      <w:pPr>
        <w:pStyle w:val="Heading2"/>
      </w:pPr>
      <w:bookmarkStart w:id="6" w:name="awards"/>
      <w:bookmarkEnd w:id="5"/>
      <w:r>
        <w:t>Awards</w:t>
      </w:r>
    </w:p>
    <w:tbl>
      <w:tblPr>
        <w:tblStyle w:val="Table"/>
        <w:tblW w:w="5000" w:type="pct"/>
        <w:tblLayout w:type="fixed"/>
        <w:tblLook w:val="0000" w:firstRow="0" w:lastRow="0" w:firstColumn="0" w:lastColumn="0" w:noHBand="0" w:noVBand="0"/>
      </w:tblPr>
      <w:tblGrid>
        <w:gridCol w:w="1028"/>
        <w:gridCol w:w="9772"/>
      </w:tblGrid>
      <w:tr w:rsidR="008A1679" w14:paraId="1ABC19C7" w14:textId="77777777">
        <w:tc>
          <w:tcPr>
            <w:tcW w:w="754" w:type="dxa"/>
          </w:tcPr>
          <w:p w14:paraId="47DB52BD" w14:textId="77777777" w:rsidR="008A1679" w:rsidRDefault="00000000">
            <w:pPr>
              <w:pStyle w:val="Compact"/>
            </w:pPr>
            <w:r>
              <w:t>2020</w:t>
            </w:r>
          </w:p>
        </w:tc>
        <w:tc>
          <w:tcPr>
            <w:tcW w:w="7165" w:type="dxa"/>
          </w:tcPr>
          <w:p w14:paraId="4401F90C" w14:textId="77777777" w:rsidR="008A1679" w:rsidRDefault="00000000">
            <w:pPr>
              <w:pStyle w:val="Compact"/>
            </w:pPr>
            <w:r>
              <w:t>Cincinnati Children’s Epidemiology and Biostatistics Top Publication</w:t>
            </w:r>
          </w:p>
        </w:tc>
      </w:tr>
      <w:tr w:rsidR="008A1679" w14:paraId="6178A7BE" w14:textId="77777777">
        <w:tc>
          <w:tcPr>
            <w:tcW w:w="754" w:type="dxa"/>
          </w:tcPr>
          <w:p w14:paraId="3D35A7A8" w14:textId="77777777" w:rsidR="008A1679" w:rsidRDefault="00000000">
            <w:pPr>
              <w:pStyle w:val="Compact"/>
            </w:pPr>
            <w:r>
              <w:t>2017</w:t>
            </w:r>
          </w:p>
        </w:tc>
        <w:tc>
          <w:tcPr>
            <w:tcW w:w="7165" w:type="dxa"/>
          </w:tcPr>
          <w:p w14:paraId="4E6DB2FE" w14:textId="77777777" w:rsidR="008A1679" w:rsidRDefault="00000000">
            <w:pPr>
              <w:pStyle w:val="Compact"/>
            </w:pPr>
            <w:r>
              <w:t>Cincinnati Children’s Epidemiology and Biostatistics Top Publication and Top Research Achievement</w:t>
            </w:r>
          </w:p>
        </w:tc>
      </w:tr>
      <w:tr w:rsidR="008A1679" w14:paraId="413FDD5E" w14:textId="77777777">
        <w:tc>
          <w:tcPr>
            <w:tcW w:w="754" w:type="dxa"/>
          </w:tcPr>
          <w:p w14:paraId="6CC80C52" w14:textId="77777777" w:rsidR="008A1679" w:rsidRDefault="00000000">
            <w:pPr>
              <w:pStyle w:val="Compact"/>
            </w:pPr>
            <w:r>
              <w:t>2016</w:t>
            </w:r>
          </w:p>
        </w:tc>
        <w:tc>
          <w:tcPr>
            <w:tcW w:w="7165" w:type="dxa"/>
          </w:tcPr>
          <w:p w14:paraId="518D9FFF" w14:textId="77777777" w:rsidR="008A1679" w:rsidRDefault="00000000">
            <w:pPr>
              <w:pStyle w:val="Compact"/>
            </w:pPr>
            <w:r>
              <w:t>Cincinnati Children’s Arnold Strauss Fellowship Awardee</w:t>
            </w:r>
          </w:p>
        </w:tc>
      </w:tr>
    </w:tbl>
    <w:p w14:paraId="4A1C2FEC" w14:textId="77777777" w:rsidR="008A1679" w:rsidRDefault="00000000">
      <w:pPr>
        <w:pStyle w:val="Heading1"/>
      </w:pPr>
      <w:bookmarkStart w:id="7" w:name="c.-contributions-to-science"/>
      <w:bookmarkEnd w:id="3"/>
      <w:bookmarkEnd w:id="6"/>
      <w:r>
        <w:t>C. Contributions to Science</w:t>
      </w:r>
    </w:p>
    <w:p w14:paraId="3667433B" w14:textId="77777777" w:rsidR="008A1679" w:rsidRDefault="00000000">
      <w:pPr>
        <w:pStyle w:val="Heading2"/>
      </w:pPr>
      <w:bookmarkStart w:id="8" w:name="Xd9163a628e6fdb35511b2a8702dc901b13c46e9"/>
      <w:r>
        <w:t>Privacy-based Methods and Software for Geocoding and Geomarker Assessment</w:t>
      </w:r>
    </w:p>
    <w:p w14:paraId="328B07C0" w14:textId="77777777" w:rsidR="008A1679" w:rsidRDefault="00000000">
      <w:pPr>
        <w:pStyle w:val="FirstParagraph"/>
      </w:pPr>
      <w:r>
        <w:t>Our group developed and maintains a novel approach and accompanying software package called DeGAUSS which overcomes multiple privacy-related challenges in the use of address data in multi-site studies and also serves as a more general reproducible and scalable research tool for geocoding and geomarker assessment. This approach is currently being implemented in a wide variety of national environmental health studies and in several clinical electronic health data warehouses. Extending this approach into a scalable and sustainable framework for automated integration of disparate and heterogeneous geomarkers via spatiotemporal location has reduced the need for manual data curation and specialized expertise required to utilize them within biomedical research studies.</w:t>
      </w:r>
    </w:p>
    <w:p w14:paraId="1AB51802" w14:textId="77777777" w:rsidR="008A1679" w:rsidRDefault="00000000">
      <w:pPr>
        <w:numPr>
          <w:ilvl w:val="0"/>
          <w:numId w:val="25"/>
        </w:numPr>
      </w:pPr>
      <w:r>
        <w:t xml:space="preserve">Erika Rasnick Manning, Qing Duan, Stuart Taylor, Sarah Ray, Alexandra MS Corley, Joseph Michael, Ryan Gillette, Ndidi Unaka, David Hartley, Andrew F Beck, </w:t>
      </w:r>
      <w:r>
        <w:rPr>
          <w:b/>
          <w:bCs/>
        </w:rPr>
        <w:t>Cole Brokamp</w:t>
      </w:r>
      <w:r>
        <w:t xml:space="preserve">. Development of a Multimodal Geomarker Pipeline to Assess the Impact of Social, Economic, and Environmental Factors on Pediatric Health Outcomes. </w:t>
      </w:r>
      <w:r>
        <w:rPr>
          <w:i/>
          <w:iCs/>
        </w:rPr>
        <w:t>Journal of the American Medical Informatics Association</w:t>
      </w:r>
      <w:r>
        <w:t>. In press. 2024.</w:t>
      </w:r>
    </w:p>
    <w:p w14:paraId="3066D49A" w14:textId="77777777" w:rsidR="008A1679" w:rsidRDefault="00000000">
      <w:pPr>
        <w:numPr>
          <w:ilvl w:val="0"/>
          <w:numId w:val="25"/>
        </w:numPr>
      </w:pPr>
      <w:r>
        <w:lastRenderedPageBreak/>
        <w:t xml:space="preserve">Erika Rasnick, Patrick Ryan, Jeff Blossom, Heike Luttmann-Gibson, Nathan Lothrop, Rima Habre, Diane R Gold, Andrew Vancil, Joel Schwartz, James E Gern, </w:t>
      </w:r>
      <w:r>
        <w:rPr>
          <w:b/>
          <w:bCs/>
        </w:rPr>
        <w:t>Cole Brokamp</w:t>
      </w:r>
      <w:r>
        <w:t xml:space="preserve">. High Resolution and Spatiotemporal Place-Based Computable Exposures at Scale. </w:t>
      </w:r>
      <w:r>
        <w:rPr>
          <w:i/>
          <w:iCs/>
        </w:rPr>
        <w:t>AMIA Summits on Translational Science Proceedings</w:t>
      </w:r>
      <w:r>
        <w:t>. 2023:62-70. 2023.</w:t>
      </w:r>
    </w:p>
    <w:p w14:paraId="73F6E38C" w14:textId="77777777" w:rsidR="008A1679" w:rsidRDefault="00000000">
      <w:pPr>
        <w:numPr>
          <w:ilvl w:val="0"/>
          <w:numId w:val="25"/>
        </w:numPr>
      </w:pPr>
      <w:r>
        <w:t xml:space="preserve">Patrick H. Ryan, </w:t>
      </w:r>
      <w:r>
        <w:rPr>
          <w:b/>
          <w:bCs/>
        </w:rPr>
        <w:t>Cole Brokamp</w:t>
      </w:r>
      <w:r>
        <w:t xml:space="preserve">, Jeff Blossom, Nathan Lothrop, Rachel L. Miller, Paloma I. Beamer, Cynthia M. Visness, Antonella Zanobetti, Howard Andrews, Leonard B. Bacharier, Tina Hartert, Christine C. Johnson, Dennis Ownby, Robert F. Lemanske Jr., Heike Gibson, Weeberb Requia, Brent Coull, Edward M. Zoratti, Anne L. Wright, Fernando D. Martinez, Christine M. Seroogy, James E. Gern, Diane R. Gold, on behalf of the CREW Consortium. A Distributed Geospatial Approach to Describe Community Characteristics for Multi-Site Studies. </w:t>
      </w:r>
      <w:r>
        <w:rPr>
          <w:i/>
          <w:iCs/>
        </w:rPr>
        <w:t>Journal of Clinical and Translational Science</w:t>
      </w:r>
      <w:r>
        <w:t>. 5:e86, 1-8. 2021.</w:t>
      </w:r>
    </w:p>
    <w:p w14:paraId="61845643" w14:textId="77777777" w:rsidR="008A1679" w:rsidRDefault="00000000">
      <w:pPr>
        <w:numPr>
          <w:ilvl w:val="0"/>
          <w:numId w:val="25"/>
        </w:numPr>
      </w:pPr>
      <w:r>
        <w:rPr>
          <w:b/>
          <w:bCs/>
        </w:rPr>
        <w:t>Cole Brokamp</w:t>
      </w:r>
      <w:r>
        <w:t xml:space="preserve">, Chris Wolfe, Todd Lingren, John Harley, Patrick Ryan. Decentralized and Reproducible Geocoding and Characterization of Community and Environmental Exposures for Multi-Site Studies. </w:t>
      </w:r>
      <w:r>
        <w:rPr>
          <w:i/>
          <w:iCs/>
        </w:rPr>
        <w:t>Journal of American Medical Informatics Association</w:t>
      </w:r>
      <w:r>
        <w:t>. 25(3); 309-314. 2017.</w:t>
      </w:r>
    </w:p>
    <w:p w14:paraId="2CEE3177" w14:textId="77777777" w:rsidR="008A1679" w:rsidRDefault="00000000">
      <w:pPr>
        <w:pStyle w:val="Heading2"/>
      </w:pPr>
      <w:bookmarkStart w:id="9" w:name="X1918f807ef3509433f5daebb9f591f51071797f"/>
      <w:bookmarkEnd w:id="8"/>
      <w:r>
        <w:t>Spatiotemporal Exposure Assessment Methods and Machine Learning Models</w:t>
      </w:r>
    </w:p>
    <w:p w14:paraId="48EC7600" w14:textId="77777777" w:rsidR="008A1679" w:rsidRDefault="00000000">
      <w:pPr>
        <w:pStyle w:val="FirstParagraph"/>
      </w:pPr>
      <w:r>
        <w:t>My early career was spent developing spatiotemporal exposure assessment models for environmental pollutants and community characteristics based on machine learning techniques. This work includes the first machine learning or ensemble model used to assess exposure to elemental components of particulate matter. Recent introduction of remote sensing satellite data has allowed for extension of the land use random forest model to produce daily estimates of air pollution back to 2000 at a resolution of 1 x 1 km. I created a nationwide, census tract-level, and validated community material deprivation index that has been used and cited by over 75 different published scientific studies. It was originally created to estimate the causal impact of community material deprivation on hospitalization during the first year of life, but has also been used across several medical subspecialties to quantify health disparities.</w:t>
      </w:r>
    </w:p>
    <w:p w14:paraId="3277BAB0" w14:textId="77777777" w:rsidR="008A1679" w:rsidRDefault="00000000">
      <w:pPr>
        <w:numPr>
          <w:ilvl w:val="0"/>
          <w:numId w:val="26"/>
        </w:numPr>
      </w:pPr>
      <w:r>
        <w:rPr>
          <w:b/>
          <w:bCs/>
        </w:rPr>
        <w:t>Cole Brokamp</w:t>
      </w:r>
      <w:r>
        <w:t xml:space="preserve">. A High Resolution Spatiotemporal Fine Particulate Matter Exposure Assessment Model for the Contiguous United States. </w:t>
      </w:r>
      <w:r>
        <w:rPr>
          <w:i/>
          <w:iCs/>
        </w:rPr>
        <w:t>Environmental Advances</w:t>
      </w:r>
      <w:r>
        <w:t>. 7:100155. 2022.</w:t>
      </w:r>
    </w:p>
    <w:p w14:paraId="3641BFDD" w14:textId="77777777" w:rsidR="008A1679" w:rsidRDefault="00000000">
      <w:pPr>
        <w:numPr>
          <w:ilvl w:val="0"/>
          <w:numId w:val="26"/>
        </w:numPr>
      </w:pPr>
      <w:r>
        <w:rPr>
          <w:b/>
          <w:bCs/>
        </w:rPr>
        <w:t>Cole Brokamp</w:t>
      </w:r>
      <w:r>
        <w:t xml:space="preserve">, Andrew F. Beck, Neera K. Goyal, Patrick Ryan, James M. Greenberg, Eric S. Hall. Material Community Deprivation and Hospital Utilization During the First Year of Life: An Urban Population-Based Cohort Study. </w:t>
      </w:r>
      <w:r>
        <w:rPr>
          <w:i/>
          <w:iCs/>
        </w:rPr>
        <w:t>Annals of Epidemiology</w:t>
      </w:r>
      <w:r>
        <w:t>. 30. 2019.</w:t>
      </w:r>
    </w:p>
    <w:p w14:paraId="136A5788" w14:textId="77777777" w:rsidR="008A1679" w:rsidRDefault="00000000">
      <w:pPr>
        <w:numPr>
          <w:ilvl w:val="0"/>
          <w:numId w:val="26"/>
        </w:numPr>
      </w:pPr>
      <w:r>
        <w:rPr>
          <w:b/>
          <w:bCs/>
        </w:rPr>
        <w:t>Cole Brokamp</w:t>
      </w:r>
      <w:r>
        <w:t xml:space="preserve">, Roman Jandarov, Monir Hossain, Patrick Ryan. Predicting Daily Urban Fine Particulate Matter Concentrations Using Random Forest. </w:t>
      </w:r>
      <w:r>
        <w:rPr>
          <w:i/>
          <w:iCs/>
        </w:rPr>
        <w:t>Environmental Science &amp; Technology</w:t>
      </w:r>
      <w:r>
        <w:t>. 52 (7); 4173-4179. 2018.</w:t>
      </w:r>
    </w:p>
    <w:p w14:paraId="71ACB280" w14:textId="77777777" w:rsidR="008A1679" w:rsidRDefault="00000000">
      <w:pPr>
        <w:numPr>
          <w:ilvl w:val="0"/>
          <w:numId w:val="26"/>
        </w:numPr>
      </w:pPr>
      <w:r>
        <w:rPr>
          <w:b/>
          <w:bCs/>
        </w:rPr>
        <w:t>Cole Brokamp</w:t>
      </w:r>
      <w:r>
        <w:t xml:space="preserve">, Roman Jandarov, MB Rao, Grace LeMasters, Patrick Ryan. Exposure assessment models for elemental components of particulate matter in an urban environment: A comparison of regression and random forest approaches. </w:t>
      </w:r>
      <w:r>
        <w:rPr>
          <w:i/>
          <w:iCs/>
        </w:rPr>
        <w:t>Atmospheric Environment</w:t>
      </w:r>
      <w:r>
        <w:t>. 151; 1-11. 2017.</w:t>
      </w:r>
    </w:p>
    <w:p w14:paraId="0948DE40" w14:textId="77777777" w:rsidR="008A1679" w:rsidRDefault="00000000">
      <w:pPr>
        <w:pStyle w:val="Heading2"/>
      </w:pPr>
      <w:bookmarkStart w:id="10" w:name="X887e03c63b1cff1703d02ee410b927b2b453fee"/>
      <w:bookmarkEnd w:id="9"/>
      <w:r>
        <w:t>Built Environment and Pediatric Psychiatric Disorders</w:t>
      </w:r>
    </w:p>
    <w:p w14:paraId="4B82F991" w14:textId="77777777" w:rsidR="008A1679" w:rsidRDefault="00000000">
      <w:pPr>
        <w:pStyle w:val="FirstParagraph"/>
      </w:pPr>
      <w:r>
        <w:t>Building on advanced exposure assessment has allowed me to lead epidemiological studies on the impacts of the built environment (e.g., fine particulate matter, greenspace, community deprivation) on psychiatric and neurobehavioral pediatric health outcomes. I led the first study to associate fine particulate matter with psychiatric outcomes in children and adolescents, using both electronic health record studies, as well as more detailed longitudinal panel studies. Multi-site cohort studies, such as the Adolescent Brain Cognitive Development (ABCD) study, have facilitated steps towards understanding the neurodevelopmental mechanisms underlying the associations between air pollution, cognition, and mental health.</w:t>
      </w:r>
    </w:p>
    <w:p w14:paraId="7AAD11FA" w14:textId="77777777" w:rsidR="008A1679" w:rsidRDefault="00000000">
      <w:pPr>
        <w:numPr>
          <w:ilvl w:val="0"/>
          <w:numId w:val="27"/>
        </w:numPr>
      </w:pPr>
      <w:r>
        <w:t xml:space="preserve">Andrew Vancil, Jeffrey R Strawn, Erika Rasnick, Amir Levine, Heidi K Schroeder, Ashley M Specht, Ashley L Turner, Patrick H Ryan, </w:t>
      </w:r>
      <w:r>
        <w:rPr>
          <w:b/>
          <w:bCs/>
        </w:rPr>
        <w:t>Cole Brokamp</w:t>
      </w:r>
      <w:r>
        <w:t xml:space="preserve">. Pediatric Anxiety and Daily Fine Particulate Matter: A Longitudinal Study. </w:t>
      </w:r>
      <w:r>
        <w:rPr>
          <w:i/>
          <w:iCs/>
        </w:rPr>
        <w:t>Psychiatry Research Communications</w:t>
      </w:r>
      <w:r>
        <w:t>. In Press. 2022.</w:t>
      </w:r>
    </w:p>
    <w:p w14:paraId="5C97B002" w14:textId="77777777" w:rsidR="008A1679" w:rsidRDefault="00000000">
      <w:pPr>
        <w:numPr>
          <w:ilvl w:val="0"/>
          <w:numId w:val="27"/>
        </w:numPr>
      </w:pPr>
      <w:r>
        <w:t xml:space="preserve">Clara G Zundel, Samantha Ely, </w:t>
      </w:r>
      <w:r>
        <w:rPr>
          <w:b/>
          <w:bCs/>
        </w:rPr>
        <w:t>Cole Brokamp</w:t>
      </w:r>
      <w:r>
        <w:t xml:space="preserve">, Jeffrey R Strawn, Tanja Jovanovic, Patrick Ryan, Hilary Marusak. Particulate Matter Exposure and Default Mode Network Equilibrium duing Early Adolescence. </w:t>
      </w:r>
      <w:r>
        <w:rPr>
          <w:i/>
          <w:iCs/>
        </w:rPr>
        <w:t>Brain Connectivity</w:t>
      </w:r>
      <w:r>
        <w:t>. Online. 2024.</w:t>
      </w:r>
    </w:p>
    <w:p w14:paraId="4248373C" w14:textId="77777777" w:rsidR="008A1679" w:rsidRDefault="00000000">
      <w:pPr>
        <w:numPr>
          <w:ilvl w:val="0"/>
          <w:numId w:val="27"/>
        </w:numPr>
      </w:pPr>
      <w:r>
        <w:t xml:space="preserve">Erika Rasnick, Patrick H. Ryan, A. John Bailer, Thomas Fisher, Patrick J. Parsons, Kimberly Yolton, Nicholas C. Newman, Bruce P. Lanphear, </w:t>
      </w:r>
      <w:r>
        <w:rPr>
          <w:b/>
          <w:bCs/>
        </w:rPr>
        <w:t>Cole Brokamp</w:t>
      </w:r>
      <w:r>
        <w:t xml:space="preserve">. Identifying Sensitive Windows of Airborne </w:t>
      </w:r>
      <w:r>
        <w:lastRenderedPageBreak/>
        <w:t xml:space="preserve">Lead Exposure Associated with Behavioral Outcomes at Age 12. </w:t>
      </w:r>
      <w:r>
        <w:rPr>
          <w:i/>
          <w:iCs/>
        </w:rPr>
        <w:t>Environmental Epidemiology</w:t>
      </w:r>
      <w:r>
        <w:t>. 5(2):e144. 2021.</w:t>
      </w:r>
    </w:p>
    <w:p w14:paraId="677BD1F6" w14:textId="77777777" w:rsidR="008A1679" w:rsidRDefault="00000000">
      <w:pPr>
        <w:numPr>
          <w:ilvl w:val="0"/>
          <w:numId w:val="27"/>
        </w:numPr>
      </w:pPr>
      <w:r>
        <w:rPr>
          <w:b/>
          <w:bCs/>
        </w:rPr>
        <w:t>Cole Brokamp</w:t>
      </w:r>
      <w:r>
        <w:t xml:space="preserve">, Jeffrey R. Strawn, Andrew F. Beck, Pat Ryan. Pediatric Psychiatric Emergency Department Utilization and Fine Particulate Matter: A Case-Crossover Study. </w:t>
      </w:r>
      <w:r>
        <w:rPr>
          <w:i/>
          <w:iCs/>
        </w:rPr>
        <w:t>Environmental Health Perspectives</w:t>
      </w:r>
      <w:r>
        <w:t>. 127(9). 2019.</w:t>
      </w:r>
    </w:p>
    <w:p w14:paraId="1432AA0E" w14:textId="77777777" w:rsidR="008A1679" w:rsidRDefault="00000000">
      <w:pPr>
        <w:pStyle w:val="Heading2"/>
      </w:pPr>
      <w:bookmarkStart w:id="11" w:name="X2d67f3c692fa6cb3de8b87c4de6dca2545ee207"/>
      <w:bookmarkEnd w:id="10"/>
      <w:r>
        <w:t>Causal Mediation of Place-Based Factors on Pediatric Health</w:t>
      </w:r>
    </w:p>
    <w:p w14:paraId="76B28CD6" w14:textId="77777777" w:rsidR="008A1679" w:rsidRDefault="00000000">
      <w:pPr>
        <w:pStyle w:val="FirstParagraph"/>
      </w:pPr>
      <w:r>
        <w:t>I have applied advanced causal modeling techniques within population-wide health registries and multi-site prospective cohort studies. By linking study participants’ addresses to extant social and environmental determinants of health data sources, we study the mechanisms behind pediatric health outcomes. Leveraging my innovative exposure assessment and data linkage methods, I led the first study to quantify the impact of substandard housing conditions on pediatric health at an address-specific level and oversaw the first study to use address-specific features to predict childhood lead exposure:</w:t>
      </w:r>
    </w:p>
    <w:p w14:paraId="3AD1DEF6" w14:textId="77777777" w:rsidR="008A1679" w:rsidRDefault="00000000">
      <w:pPr>
        <w:numPr>
          <w:ilvl w:val="0"/>
          <w:numId w:val="28"/>
        </w:numPr>
      </w:pPr>
      <w:r>
        <w:rPr>
          <w:b/>
          <w:bCs/>
        </w:rPr>
        <w:t>Cole Brokamp</w:t>
      </w:r>
      <w:r>
        <w:t xml:space="preserve">, Sarah Ray, Qing Duan, Carson S Hartlage, Stuart Taylor, Erika Rasnick Manning, Ndidi I Unaka, Margaret N Jones, Joseph Michael, Adrienne W Henize, Andrew F Beck. Parcel-Level Housing Conditions and Pediatric Asthma Hospital Utilization. </w:t>
      </w:r>
      <w:r>
        <w:rPr>
          <w:i/>
          <w:iCs/>
        </w:rPr>
        <w:t>Pediatrics</w:t>
      </w:r>
      <w:r>
        <w:t>. e2024069375. 2025.</w:t>
      </w:r>
    </w:p>
    <w:p w14:paraId="20634887" w14:textId="77777777" w:rsidR="008A1679" w:rsidRDefault="00000000">
      <w:pPr>
        <w:numPr>
          <w:ilvl w:val="0"/>
          <w:numId w:val="28"/>
        </w:numPr>
      </w:pPr>
      <w:r>
        <w:rPr>
          <w:b/>
          <w:bCs/>
        </w:rPr>
        <w:t>Cole Brokamp</w:t>
      </w:r>
      <w:r>
        <w:t xml:space="preserve">, Margaret N Jones, Qing Duan, Erika Rasnick Manning, Sarah Ray, Alexandra MS Corley, Joseph Michael, Stuart Taylor, Ndidi Unaka, Andrew F Beck. Causal Mediation of Neighborhood-Level Pediatric Hospitalization Inequities. </w:t>
      </w:r>
      <w:r>
        <w:rPr>
          <w:i/>
          <w:iCs/>
        </w:rPr>
        <w:t>Pediatrics</w:t>
      </w:r>
      <w:r>
        <w:t>. In Press. 2024.</w:t>
      </w:r>
    </w:p>
    <w:p w14:paraId="1BE22F9F" w14:textId="77777777" w:rsidR="008A1679" w:rsidRDefault="00000000">
      <w:pPr>
        <w:numPr>
          <w:ilvl w:val="0"/>
          <w:numId w:val="28"/>
        </w:numPr>
      </w:pPr>
      <w:r>
        <w:t xml:space="preserve">Erika Manning, Qing Duan, </w:t>
      </w:r>
      <w:r>
        <w:rPr>
          <w:b/>
          <w:bCs/>
        </w:rPr>
        <w:t>Cole Brokamp</w:t>
      </w:r>
      <w:r>
        <w:t xml:space="preserve">. Incorporating Parcel-Based Housing Conditions to Increase the Precision of Identifying Children with Elevated Blood Lead. </w:t>
      </w:r>
      <w:r>
        <w:rPr>
          <w:i/>
          <w:iCs/>
        </w:rPr>
        <w:t>Journal of Public Health Management &amp; Practice</w:t>
      </w:r>
      <w:r>
        <w:t>. In Press. 2024.</w:t>
      </w:r>
    </w:p>
    <w:p w14:paraId="4F49B2AA" w14:textId="77777777" w:rsidR="008A1679" w:rsidRDefault="00000000">
      <w:pPr>
        <w:numPr>
          <w:ilvl w:val="0"/>
          <w:numId w:val="28"/>
        </w:numPr>
      </w:pPr>
      <w:r>
        <w:t xml:space="preserve">Patrick H Ryan, Antonella Zanobetti, Brent A. Coull, Howard Andrews, Leonard B Bacharier, Dakota Bailey, Paloma I. Beamer, Jeff Blossom, </w:t>
      </w:r>
      <w:r>
        <w:rPr>
          <w:b/>
          <w:bCs/>
        </w:rPr>
        <w:t>Cole Brokamp</w:t>
      </w:r>
      <w:r>
        <w:t xml:space="preserve">, Soma Datta, Tina Hartert, Gurjit K. Khurana Hershey, Daniel J Jackson, Christine C Johnson, Christine Joseph, Jorja Kahn, Nathan Lothrop, Margee Louisias, Heike Luttmann-Gibson, Fernando D. Martinez, Eneida Mendonça, Rachel L. Miller, Dennis Ownby, Sima Ramratnam, Christine M Seroogy, Cynthia M Visness, Anne L Wright, Edward M. Zoratti, James E. Gern, Diane R. Gold. The Legacy of Redlining: Increasing Childhood Asthma Disparities Through Neighborhood Poverty. </w:t>
      </w:r>
      <w:r>
        <w:rPr>
          <w:i/>
          <w:iCs/>
        </w:rPr>
        <w:t>American Journal of Respiratory and Critical Care Medicine</w:t>
      </w:r>
      <w:r>
        <w:t>. Online. 2024.</w:t>
      </w:r>
    </w:p>
    <w:p w14:paraId="5957FDAC" w14:textId="77777777" w:rsidR="008A1679" w:rsidRDefault="00000000">
      <w:pPr>
        <w:pStyle w:val="Heading2"/>
      </w:pPr>
      <w:bookmarkStart w:id="12" w:name="fairness-in-pediatric-precision-medicine"/>
      <w:bookmarkEnd w:id="11"/>
      <w:r>
        <w:t>Fairness in Pediatric Precision Medicine</w:t>
      </w:r>
    </w:p>
    <w:p w14:paraId="1FAB8820" w14:textId="77777777" w:rsidR="008A1679" w:rsidRDefault="00000000">
      <w:pPr>
        <w:pStyle w:val="FirstParagraph"/>
      </w:pPr>
      <w:r>
        <w:t>My research group has lead several studies on the racial and ethnic fairness of pediatric precision medicine tools used in clinical and epidemiologic settings. We have been the first to uncover racial biases in commonly used asthma diagnosis and cystic fibrosis exacerbation clinical precision medicine tools. Additionally, we have focused on the racial biases that can be introduced into epidemiologic research through the use of common exposure and socioeconomic status assessment tools.</w:t>
      </w:r>
    </w:p>
    <w:p w14:paraId="129208E6" w14:textId="77777777" w:rsidR="008A1679" w:rsidRDefault="00000000">
      <w:pPr>
        <w:numPr>
          <w:ilvl w:val="0"/>
          <w:numId w:val="29"/>
        </w:numPr>
      </w:pPr>
      <w:r>
        <w:t xml:space="preserve">Andrew Vancil, Stephen Colegate, Erika Rasnick Manning, Anushka Palipana, Rhonda Szczesniak, </w:t>
      </w:r>
      <w:r>
        <w:rPr>
          <w:b/>
          <w:bCs/>
        </w:rPr>
        <w:t>Cole Brokamp</w:t>
      </w:r>
      <w:r>
        <w:t xml:space="preserve">. Racial and Socioeconomic Fairness of Area-Level Traffic-Related Air Pollution Measure Aggregation. </w:t>
      </w:r>
      <w:r>
        <w:rPr>
          <w:i/>
          <w:iCs/>
        </w:rPr>
        <w:t>Journal of Racial and Ethnic Health Disparities</w:t>
      </w:r>
      <w:r>
        <w:t>. In Press. 2025.</w:t>
      </w:r>
    </w:p>
    <w:p w14:paraId="076C07CC" w14:textId="77777777" w:rsidR="008A1679" w:rsidRDefault="00000000">
      <w:pPr>
        <w:numPr>
          <w:ilvl w:val="0"/>
          <w:numId w:val="29"/>
        </w:numPr>
      </w:pPr>
      <w:r>
        <w:t xml:space="preserve">Harsimran Makkad, Amisha Saini, Erika Rasnick Manning, Qing Duan, Stephen Colegate, </w:t>
      </w:r>
      <w:r>
        <w:rPr>
          <w:b/>
          <w:bCs/>
        </w:rPr>
        <w:t>Cole Brokamp</w:t>
      </w:r>
      <w:r>
        <w:t xml:space="preserve">. Racial Fairness of Individual- and Community-Level Proxies of Socioeconomic Status Among Birthing Parent–Child Dyads. </w:t>
      </w:r>
      <w:r>
        <w:rPr>
          <w:i/>
          <w:iCs/>
        </w:rPr>
        <w:t>Journal of Racial and Ethnic Health Disparities</w:t>
      </w:r>
      <w:r>
        <w:t>. Online. 2024.</w:t>
      </w:r>
    </w:p>
    <w:p w14:paraId="5673BEFA" w14:textId="77777777" w:rsidR="008A1679" w:rsidRDefault="00000000">
      <w:pPr>
        <w:numPr>
          <w:ilvl w:val="0"/>
          <w:numId w:val="29"/>
        </w:numPr>
      </w:pPr>
      <w:r>
        <w:t xml:space="preserve">Stephen P Colegate, Anushka Palipana, Emrah Gecili, Rhonda D Szczesniak, </w:t>
      </w:r>
      <w:r>
        <w:rPr>
          <w:b/>
          <w:bCs/>
        </w:rPr>
        <w:t>Cole Brokamp</w:t>
      </w:r>
      <w:r>
        <w:t xml:space="preserve">. Evaluating Precision Medicine Tools in Cystic Fibrosis for Racial and Ethnic Fairness. </w:t>
      </w:r>
      <w:r>
        <w:rPr>
          <w:i/>
          <w:iCs/>
        </w:rPr>
        <w:t>Journal of Clinical and Translational Science</w:t>
      </w:r>
      <w:r>
        <w:t>. In press. 2024.</w:t>
      </w:r>
    </w:p>
    <w:p w14:paraId="31725A8F" w14:textId="77777777" w:rsidR="008A1679" w:rsidRDefault="00000000">
      <w:pPr>
        <w:numPr>
          <w:ilvl w:val="0"/>
          <w:numId w:val="29"/>
        </w:numPr>
      </w:pPr>
      <w:r>
        <w:t xml:space="preserve">Jordan Pennington, Erika Rasnick, Lisa J. Martin, Jocelyn M. Biagini, Tesfaye B. Mersha, Allison Parsons, Gurjit K. Khurana Hershey, Patrick Ryan, </w:t>
      </w:r>
      <w:r>
        <w:rPr>
          <w:b/>
          <w:bCs/>
        </w:rPr>
        <w:t>Cole Brokamp</w:t>
      </w:r>
      <w:r>
        <w:t xml:space="preserve">. Racial Fairness in Precision Medicine: Pediatric Asthma Prediction Algorithms. </w:t>
      </w:r>
      <w:r>
        <w:rPr>
          <w:i/>
          <w:iCs/>
        </w:rPr>
        <w:t>American Journal of Health Promotion</w:t>
      </w:r>
      <w:r>
        <w:t>. 37(2). 2022.</w:t>
      </w:r>
      <w:bookmarkEnd w:id="7"/>
      <w:bookmarkEnd w:id="12"/>
    </w:p>
    <w:sectPr w:rsidR="008A1679" w:rsidSect="004B1130">
      <w:pgSz w:w="12240" w:h="15840"/>
      <w:pgMar w:top="720" w:right="720" w:bottom="720" w:left="72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E8CECC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17ADB8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35AB0E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65433B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A76C85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9963C2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B0252B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7406BF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7AEB93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15A3A9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2798351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0000A991"/>
    <w:multiLevelType w:val="multilevel"/>
    <w:tmpl w:val="DDE2D6E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1564124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206722387">
    <w:abstractNumId w:val="0"/>
  </w:num>
  <w:num w:numId="2" w16cid:durableId="42292914">
    <w:abstractNumId w:val="1"/>
  </w:num>
  <w:num w:numId="3" w16cid:durableId="1429347606">
    <w:abstractNumId w:val="2"/>
  </w:num>
  <w:num w:numId="4" w16cid:durableId="65418734">
    <w:abstractNumId w:val="3"/>
  </w:num>
  <w:num w:numId="5" w16cid:durableId="2025789365">
    <w:abstractNumId w:val="8"/>
  </w:num>
  <w:num w:numId="6" w16cid:durableId="1143889283">
    <w:abstractNumId w:val="4"/>
  </w:num>
  <w:num w:numId="7" w16cid:durableId="1166478700">
    <w:abstractNumId w:val="5"/>
  </w:num>
  <w:num w:numId="8" w16cid:durableId="1507936971">
    <w:abstractNumId w:val="6"/>
  </w:num>
  <w:num w:numId="9" w16cid:durableId="1045108332">
    <w:abstractNumId w:val="7"/>
  </w:num>
  <w:num w:numId="10" w16cid:durableId="1544441520">
    <w:abstractNumId w:val="9"/>
  </w:num>
  <w:num w:numId="11" w16cid:durableId="771625710">
    <w:abstractNumId w:val="0"/>
  </w:num>
  <w:num w:numId="12" w16cid:durableId="1047341105">
    <w:abstractNumId w:val="1"/>
  </w:num>
  <w:num w:numId="13" w16cid:durableId="893589010">
    <w:abstractNumId w:val="2"/>
  </w:num>
  <w:num w:numId="14" w16cid:durableId="1149057695">
    <w:abstractNumId w:val="3"/>
  </w:num>
  <w:num w:numId="15" w16cid:durableId="669599611">
    <w:abstractNumId w:val="8"/>
  </w:num>
  <w:num w:numId="16" w16cid:durableId="604197478">
    <w:abstractNumId w:val="4"/>
  </w:num>
  <w:num w:numId="17" w16cid:durableId="1376126051">
    <w:abstractNumId w:val="5"/>
  </w:num>
  <w:num w:numId="18" w16cid:durableId="2128742678">
    <w:abstractNumId w:val="6"/>
  </w:num>
  <w:num w:numId="19" w16cid:durableId="1325088826">
    <w:abstractNumId w:val="7"/>
  </w:num>
  <w:num w:numId="20" w16cid:durableId="1668554487">
    <w:abstractNumId w:val="9"/>
  </w:num>
  <w:num w:numId="21" w16cid:durableId="208938143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156602654">
    <w:abstractNumId w:val="11"/>
  </w:num>
  <w:num w:numId="23" w16cid:durableId="209340169">
    <w:abstractNumId w:val="10"/>
  </w:num>
  <w:num w:numId="24" w16cid:durableId="145856959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3271884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9068413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62004035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73808616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92703925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4"/>
  <w:embedSystemFont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1B4B"/>
    <w:rsid w:val="0011271F"/>
    <w:rsid w:val="003052F7"/>
    <w:rsid w:val="00346270"/>
    <w:rsid w:val="00390FC2"/>
    <w:rsid w:val="004076A2"/>
    <w:rsid w:val="004308B6"/>
    <w:rsid w:val="00481B4B"/>
    <w:rsid w:val="00496265"/>
    <w:rsid w:val="00531B04"/>
    <w:rsid w:val="005F14AD"/>
    <w:rsid w:val="005F1791"/>
    <w:rsid w:val="006028C5"/>
    <w:rsid w:val="00620E59"/>
    <w:rsid w:val="00622014"/>
    <w:rsid w:val="006F0AAE"/>
    <w:rsid w:val="00703CB8"/>
    <w:rsid w:val="007642F7"/>
    <w:rsid w:val="007A724C"/>
    <w:rsid w:val="007C2CFD"/>
    <w:rsid w:val="00824190"/>
    <w:rsid w:val="00847423"/>
    <w:rsid w:val="008A1679"/>
    <w:rsid w:val="008A2AA2"/>
    <w:rsid w:val="009132C4"/>
    <w:rsid w:val="00C4722A"/>
    <w:rsid w:val="00CB655B"/>
    <w:rsid w:val="00D105F3"/>
    <w:rsid w:val="00DF376A"/>
    <w:rsid w:val="00E22A5E"/>
    <w:rsid w:val="00E75B84"/>
    <w:rsid w:val="00F40F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D6CCDB"/>
  <w15:docId w15:val="{29958960-20E8-6840-9CF5-2A29DF327E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308B6"/>
    <w:pPr>
      <w:spacing w:after="0"/>
    </w:pPr>
    <w:rPr>
      <w:rFonts w:ascii="Arial" w:hAnsi="Arial"/>
      <w:sz w:val="22"/>
    </w:rPr>
  </w:style>
  <w:style w:type="paragraph" w:styleId="Heading1">
    <w:name w:val="heading 1"/>
    <w:basedOn w:val="Normal"/>
    <w:next w:val="BodyText"/>
    <w:uiPriority w:val="9"/>
    <w:qFormat/>
    <w:rsid w:val="003052F7"/>
    <w:pPr>
      <w:keepNext/>
      <w:keepLines/>
      <w:spacing w:before="220"/>
      <w:outlineLvl w:val="0"/>
    </w:pPr>
    <w:rPr>
      <w:rFonts w:eastAsiaTheme="majorEastAsia" w:cstheme="majorBidi"/>
      <w:b/>
      <w:bCs/>
      <w:color w:val="000000" w:themeColor="text1"/>
      <w:szCs w:val="32"/>
    </w:rPr>
  </w:style>
  <w:style w:type="paragraph" w:styleId="Heading2">
    <w:name w:val="heading 2"/>
    <w:basedOn w:val="Normal"/>
    <w:next w:val="BodyText"/>
    <w:autoRedefine/>
    <w:uiPriority w:val="9"/>
    <w:unhideWhenUsed/>
    <w:qFormat/>
    <w:rsid w:val="00F40F2A"/>
    <w:pPr>
      <w:keepNext/>
      <w:keepLines/>
      <w:spacing w:before="200"/>
      <w:outlineLvl w:val="1"/>
    </w:pPr>
    <w:rPr>
      <w:rFonts w:eastAsiaTheme="majorEastAsia" w:cstheme="majorBidi"/>
      <w:bCs/>
      <w:i/>
      <w:szCs w:val="28"/>
      <w:u w:val="single"/>
    </w:rPr>
  </w:style>
  <w:style w:type="paragraph" w:styleId="Heading3">
    <w:name w:val="heading 3"/>
    <w:basedOn w:val="Normal"/>
    <w:next w:val="BodyText"/>
    <w:uiPriority w:val="9"/>
    <w:unhideWhenUsed/>
    <w:qFormat/>
    <w:rsid w:val="00703CB8"/>
    <w:pPr>
      <w:keepNext/>
      <w:keepLines/>
      <w:spacing w:before="200"/>
      <w:outlineLvl w:val="2"/>
    </w:pPr>
    <w:rPr>
      <w:rFonts w:eastAsiaTheme="majorEastAsia" w:cstheme="majorBidi"/>
      <w:b/>
      <w:bCs/>
      <w:color w:val="000000" w:themeColor="text1"/>
    </w:rPr>
  </w:style>
  <w:style w:type="paragraph" w:styleId="Heading4">
    <w:name w:val="heading 4"/>
    <w:basedOn w:val="Normal"/>
    <w:next w:val="BodyText"/>
    <w:uiPriority w:val="9"/>
    <w:unhideWhenUsed/>
    <w:qFormat/>
    <w:rsid w:val="00703CB8"/>
    <w:pPr>
      <w:keepNext/>
      <w:keepLines/>
      <w:spacing w:before="20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F40F2A"/>
    <w:pPr>
      <w:spacing w:before="180" w:after="180"/>
    </w:pPr>
  </w:style>
  <w:style w:type="paragraph" w:customStyle="1" w:styleId="FirstParagraph">
    <w:name w:val="First Paragraph"/>
    <w:basedOn w:val="BodyText"/>
    <w:next w:val="BodyText"/>
    <w:autoRedefine/>
    <w:qFormat/>
    <w:rsid w:val="00F40F2A"/>
  </w:style>
  <w:style w:type="paragraph" w:customStyle="1" w:styleId="Compact">
    <w:name w:val="Compact"/>
    <w:basedOn w:val="Normal"/>
    <w:next w:val="Normal"/>
    <w:autoRedefine/>
    <w:qFormat/>
    <w:rsid w:val="009132C4"/>
  </w:style>
  <w:style w:type="paragraph" w:styleId="Title">
    <w:name w:val="Title"/>
    <w:basedOn w:val="Normal"/>
    <w:next w:val="BodyText"/>
    <w:link w:val="TitleChar"/>
    <w:qFormat/>
    <w:rsid w:val="007A724C"/>
    <w:pPr>
      <w:keepNext/>
      <w:keepLines/>
      <w:pBdr>
        <w:top w:val="single" w:sz="4" w:space="1" w:color="auto"/>
      </w:pBdr>
      <w:spacing w:before="240"/>
      <w:jc w:val="center"/>
    </w:pPr>
    <w:rPr>
      <w:rFonts w:eastAsiaTheme="majorEastAsia" w:cstheme="majorBidi"/>
      <w:b/>
      <w:bCs/>
      <w:color w:val="000000" w:themeColor="text1"/>
      <w:szCs w:val="36"/>
    </w:r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BodyTextChar"/>
    <w:rsid w:val="00847423"/>
    <w:rPr>
      <w:rFonts w:ascii="Arial" w:hAnsi="Arial"/>
      <w:color w:val="17365D" w:themeColor="text2" w:themeShade="BF"/>
      <w:sz w:val="22"/>
      <w:u w:val="single"/>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PlainTable2">
    <w:name w:val="Plain Table 2"/>
    <w:basedOn w:val="TableNormal"/>
    <w:rsid w:val="00500C6E"/>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500C6E"/>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BodyTextChar">
    <w:name w:val="Body Text Char"/>
    <w:basedOn w:val="DefaultParagraphFont"/>
    <w:link w:val="BodyText"/>
    <w:rsid w:val="00F40F2A"/>
    <w:rPr>
      <w:rFonts w:ascii="Arial" w:hAnsi="Arial"/>
      <w:sz w:val="22"/>
    </w:rPr>
  </w:style>
  <w:style w:type="character" w:styleId="FollowedHyperlink">
    <w:name w:val="FollowedHyperlink"/>
    <w:basedOn w:val="DefaultParagraphFont"/>
    <w:semiHidden/>
    <w:unhideWhenUsed/>
    <w:rsid w:val="005F1791"/>
    <w:rPr>
      <w:color w:val="800080" w:themeColor="followedHyperlink"/>
      <w:u w:val="single"/>
    </w:rPr>
  </w:style>
  <w:style w:type="character" w:styleId="UnresolvedMention">
    <w:name w:val="Unresolved Mention"/>
    <w:basedOn w:val="DefaultParagraphFont"/>
    <w:uiPriority w:val="99"/>
    <w:semiHidden/>
    <w:unhideWhenUsed/>
    <w:rsid w:val="005F14AD"/>
    <w:rPr>
      <w:color w:val="605E5C"/>
      <w:shd w:val="clear" w:color="auto" w:fill="E1DFDD"/>
    </w:rPr>
  </w:style>
  <w:style w:type="paragraph" w:styleId="ListParagraph">
    <w:name w:val="List Paragraph"/>
    <w:basedOn w:val="Normal"/>
    <w:rsid w:val="004076A2"/>
    <w:pPr>
      <w:ind w:left="720"/>
      <w:contextualSpacing/>
    </w:pPr>
  </w:style>
  <w:style w:type="paragraph" w:customStyle="1" w:styleId="OMBInfo">
    <w:name w:val="OMB Info"/>
    <w:basedOn w:val="Normal"/>
    <w:qFormat/>
    <w:rsid w:val="00E22A5E"/>
    <w:pPr>
      <w:autoSpaceDE w:val="0"/>
      <w:autoSpaceDN w:val="0"/>
      <w:spacing w:after="120"/>
      <w:jc w:val="right"/>
    </w:pPr>
    <w:rPr>
      <w:rFonts w:eastAsia="Times New Roman" w:cs="Times New Roman"/>
      <w:sz w:val="16"/>
    </w:rPr>
  </w:style>
  <w:style w:type="character" w:styleId="Emphasis">
    <w:name w:val="Emphasis"/>
    <w:basedOn w:val="DefaultParagraphFont"/>
    <w:uiPriority w:val="20"/>
    <w:qFormat/>
    <w:rsid w:val="00390FC2"/>
    <w:rPr>
      <w:rFonts w:ascii="Arial" w:hAnsi="Arial"/>
      <w:i/>
      <w:iCs/>
      <w:sz w:val="22"/>
    </w:rPr>
  </w:style>
  <w:style w:type="paragraph" w:styleId="NormalWeb">
    <w:name w:val="Normal (Web)"/>
    <w:basedOn w:val="Normal"/>
    <w:uiPriority w:val="99"/>
    <w:rsid w:val="00531B04"/>
    <w:pPr>
      <w:spacing w:before="100" w:beforeAutospacing="1" w:after="100" w:afterAutospacing="1"/>
    </w:pPr>
    <w:rPr>
      <w:rFonts w:eastAsia="Arial Unicode MS" w:cs="Times New Roman"/>
    </w:rPr>
  </w:style>
  <w:style w:type="paragraph" w:customStyle="1" w:styleId="HeadingNote">
    <w:name w:val="Heading Note"/>
    <w:basedOn w:val="Normal"/>
    <w:rsid w:val="00531B04"/>
    <w:pPr>
      <w:pBdr>
        <w:bottom w:val="single" w:sz="4" w:space="6" w:color="auto"/>
      </w:pBdr>
      <w:autoSpaceDE w:val="0"/>
      <w:autoSpaceDN w:val="0"/>
      <w:spacing w:before="40" w:after="40"/>
      <w:jc w:val="center"/>
    </w:pPr>
    <w:rPr>
      <w:rFonts w:eastAsia="Times New Roman" w:cs="Arial"/>
      <w:iCs/>
      <w:sz w:val="16"/>
      <w:szCs w:val="16"/>
    </w:rPr>
  </w:style>
  <w:style w:type="paragraph" w:customStyle="1" w:styleId="FormFieldCaption">
    <w:name w:val="Form Field Caption"/>
    <w:basedOn w:val="Normal"/>
    <w:rsid w:val="00531B04"/>
    <w:pPr>
      <w:tabs>
        <w:tab w:val="left" w:pos="270"/>
      </w:tabs>
      <w:autoSpaceDE w:val="0"/>
      <w:autoSpaceDN w:val="0"/>
    </w:pPr>
    <w:rPr>
      <w:rFonts w:eastAsia="Times New Roman" w:cs="Arial"/>
      <w:sz w:val="16"/>
      <w:szCs w:val="16"/>
    </w:rPr>
  </w:style>
  <w:style w:type="character" w:styleId="Strong">
    <w:name w:val="Strong"/>
    <w:basedOn w:val="DefaultParagraphFont"/>
    <w:uiPriority w:val="22"/>
    <w:qFormat/>
    <w:rsid w:val="00531B04"/>
    <w:rPr>
      <w:b/>
      <w:bCs/>
    </w:rPr>
  </w:style>
  <w:style w:type="paragraph" w:customStyle="1" w:styleId="FormFieldCaption1">
    <w:name w:val="Form Field Caption1"/>
    <w:basedOn w:val="FormFieldCaption"/>
    <w:qFormat/>
    <w:rsid w:val="00531B04"/>
    <w:pPr>
      <w:spacing w:after="160"/>
    </w:pPr>
  </w:style>
  <w:style w:type="table" w:styleId="TableGrid">
    <w:name w:val="Table Grid"/>
    <w:basedOn w:val="TableNormal"/>
    <w:rsid w:val="00531B04"/>
    <w:pPr>
      <w:spacing w:after="0"/>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Char">
    <w:name w:val="Title Char"/>
    <w:basedOn w:val="DefaultParagraphFont"/>
    <w:link w:val="Title"/>
    <w:rsid w:val="00531B04"/>
    <w:rPr>
      <w:rFonts w:ascii="Arial" w:eastAsiaTheme="majorEastAsia" w:hAnsi="Arial" w:cstheme="majorBidi"/>
      <w:b/>
      <w:bCs/>
      <w:color w:val="000000" w:themeColor="text1"/>
      <w:sz w:val="22"/>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4</Pages>
  <Words>2201</Words>
  <Characters>12547</Characters>
  <Application>Microsoft Office Word</Application>
  <DocSecurity>0</DocSecurity>
  <Lines>104</Lines>
  <Paragraphs>29</Paragraphs>
  <ScaleCrop>false</ScaleCrop>
  <Company/>
  <LinksUpToDate>false</LinksUpToDate>
  <CharactersWithSpaces>14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le Brokamp</cp:lastModifiedBy>
  <cp:revision>2</cp:revision>
  <dcterms:created xsi:type="dcterms:W3CDTF">2025-08-28T13:21:00Z</dcterms:created>
  <dcterms:modified xsi:type="dcterms:W3CDTF">2025-08-28T1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